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D61B9" w14:textId="36489058" w:rsidR="00B60974" w:rsidRPr="00DE6316" w:rsidRDefault="00DE6316" w:rsidP="004D3A59">
      <w:pPr>
        <w:spacing w:after="0"/>
        <w:jc w:val="center"/>
        <w:rPr>
          <w:b/>
          <w:bCs/>
          <w:sz w:val="28"/>
          <w:szCs w:val="30"/>
        </w:rPr>
      </w:pPr>
      <w:bookmarkStart w:id="0" w:name="_Hlk27081309"/>
      <w:bookmarkEnd w:id="0"/>
      <w:r w:rsidRPr="00DE6316">
        <w:rPr>
          <w:rFonts w:hint="eastAsia"/>
          <w:b/>
          <w:bCs/>
          <w:sz w:val="28"/>
          <w:szCs w:val="30"/>
        </w:rPr>
        <w:t>T</w:t>
      </w:r>
      <w:r w:rsidRPr="00DE6316">
        <w:rPr>
          <w:b/>
          <w:bCs/>
          <w:sz w:val="28"/>
          <w:szCs w:val="30"/>
        </w:rPr>
        <w:t>erm Project Report</w:t>
      </w:r>
    </w:p>
    <w:p w14:paraId="010AF25E" w14:textId="77777777" w:rsidR="00DE6316" w:rsidRDefault="00DE6316" w:rsidP="004D3A59">
      <w:pPr>
        <w:spacing w:after="0"/>
        <w:jc w:val="right"/>
      </w:pPr>
      <w:r>
        <w:rPr>
          <w:rFonts w:hint="eastAsia"/>
        </w:rPr>
        <w:t>T</w:t>
      </w:r>
      <w:r>
        <w:t>eam Lee Shin</w:t>
      </w:r>
    </w:p>
    <w:p w14:paraId="1C00B2E1" w14:textId="77777777" w:rsidR="00DE6316" w:rsidRDefault="00DE6316" w:rsidP="004D3A59">
      <w:pPr>
        <w:spacing w:after="0"/>
        <w:jc w:val="right"/>
      </w:pPr>
      <w:r>
        <w:rPr>
          <w:rFonts w:hint="eastAsia"/>
        </w:rPr>
        <w:t>2</w:t>
      </w:r>
      <w:r>
        <w:t xml:space="preserve">0131329 </w:t>
      </w:r>
      <w:r>
        <w:rPr>
          <w:rFonts w:hint="eastAsia"/>
        </w:rPr>
        <w:t>신선우,</w:t>
      </w:r>
      <w:r>
        <w:t xml:space="preserve"> 20141440 </w:t>
      </w:r>
      <w:r>
        <w:rPr>
          <w:rFonts w:hint="eastAsia"/>
        </w:rPr>
        <w:t>이승원</w:t>
      </w:r>
    </w:p>
    <w:p w14:paraId="61DB1417" w14:textId="77777777" w:rsidR="00916324" w:rsidRDefault="00916324" w:rsidP="004D3A59">
      <w:pPr>
        <w:spacing w:after="0"/>
        <w:jc w:val="right"/>
      </w:pPr>
    </w:p>
    <w:p w14:paraId="2C9E9E18" w14:textId="540007A8" w:rsidR="00916324" w:rsidRPr="004B4F28" w:rsidRDefault="00B06626" w:rsidP="004D3A59">
      <w:pPr>
        <w:spacing w:after="0"/>
        <w:rPr>
          <w:b/>
          <w:bCs/>
          <w:sz w:val="24"/>
          <w:szCs w:val="24"/>
        </w:rPr>
      </w:pPr>
      <w:r w:rsidRPr="004B4F28">
        <w:rPr>
          <w:b/>
          <w:bCs/>
          <w:sz w:val="24"/>
          <w:szCs w:val="24"/>
        </w:rPr>
        <w:t>Q</w:t>
      </w:r>
      <w:r w:rsidR="00916324" w:rsidRPr="004B4F28">
        <w:rPr>
          <w:rFonts w:hint="eastAsia"/>
          <w:b/>
          <w:bCs/>
          <w:sz w:val="24"/>
          <w:szCs w:val="24"/>
        </w:rPr>
        <w:t>1</w:t>
      </w:r>
      <w:r w:rsidR="00916324" w:rsidRPr="004B4F28">
        <w:rPr>
          <w:b/>
          <w:bCs/>
          <w:sz w:val="24"/>
          <w:szCs w:val="24"/>
        </w:rPr>
        <w:t>.</w:t>
      </w:r>
      <w:r w:rsidR="00D55BFA" w:rsidRPr="004B4F28">
        <w:rPr>
          <w:b/>
          <w:bCs/>
          <w:sz w:val="24"/>
          <w:szCs w:val="24"/>
        </w:rPr>
        <w:t xml:space="preserve"> Five</w:t>
      </w:r>
      <w:r w:rsidR="00916324" w:rsidRPr="004B4F28">
        <w:rPr>
          <w:b/>
          <w:bCs/>
          <w:sz w:val="24"/>
          <w:szCs w:val="24"/>
        </w:rPr>
        <w:t xml:space="preserve"> </w:t>
      </w:r>
      <w:r w:rsidR="00CF4262" w:rsidRPr="004B4F28">
        <w:rPr>
          <w:rFonts w:hint="eastAsia"/>
          <w:b/>
          <w:bCs/>
          <w:sz w:val="24"/>
          <w:szCs w:val="24"/>
        </w:rPr>
        <w:t>T</w:t>
      </w:r>
      <w:r w:rsidR="00CF4262" w:rsidRPr="004B4F28">
        <w:rPr>
          <w:b/>
          <w:bCs/>
          <w:sz w:val="24"/>
          <w:szCs w:val="24"/>
        </w:rPr>
        <w:t>ypical Pattern of employees</w:t>
      </w:r>
    </w:p>
    <w:p w14:paraId="5C23D7E2" w14:textId="77777777" w:rsidR="004D3A59" w:rsidRDefault="004D3A59" w:rsidP="004D3A59">
      <w:pPr>
        <w:spacing w:after="0"/>
      </w:pPr>
      <w:r>
        <w:rPr>
          <w:rFonts w:hint="eastAsia"/>
        </w:rPr>
        <w:t>Y</w:t>
      </w:r>
      <w:r>
        <w:t>ou can see the graph on the following link</w:t>
      </w:r>
      <w:r w:rsidR="004F7204">
        <w:t>.</w:t>
      </w:r>
    </w:p>
    <w:p w14:paraId="10F3B8DC" w14:textId="77777777" w:rsidR="008020F4" w:rsidRDefault="008020F4" w:rsidP="004D3A59">
      <w:pPr>
        <w:spacing w:after="0"/>
      </w:pPr>
      <w:hyperlink r:id="rId7" w:history="1">
        <w:r>
          <w:rPr>
            <w:rStyle w:val="a3"/>
          </w:rPr>
          <w:t>https://github.com/Sunny8747/UNIST_InfoVis/blob/master/VAST_Challenge_2016_MC2/d3gantt_original.html</w:t>
        </w:r>
      </w:hyperlink>
    </w:p>
    <w:p w14:paraId="22126F23" w14:textId="7B1FE07B" w:rsidR="004D3A59" w:rsidRDefault="004F7204" w:rsidP="004D3A59">
      <w:pPr>
        <w:spacing w:after="0"/>
      </w:pPr>
      <w:r w:rsidRPr="004F7204">
        <w:t xml:space="preserve">You can use the </w:t>
      </w:r>
      <w:r>
        <w:t xml:space="preserve">x-axis and y-axis </w:t>
      </w:r>
      <w:r w:rsidRPr="004F7204">
        <w:t>scrollbar to navigate through the graph.</w:t>
      </w:r>
      <w:r>
        <w:t xml:space="preserve"> If </w:t>
      </w:r>
      <w:r w:rsidR="00A34349">
        <w:t xml:space="preserve">the </w:t>
      </w:r>
      <w:r>
        <w:t xml:space="preserve">mouse is on the graph, </w:t>
      </w:r>
      <w:r w:rsidR="00A34349">
        <w:t xml:space="preserve">the </w:t>
      </w:r>
      <w:r w:rsidR="004B4F28">
        <w:t>tooltip</w:t>
      </w:r>
      <w:r>
        <w:t xml:space="preserve"> </w:t>
      </w:r>
      <w:r w:rsidR="004B4F28">
        <w:t>box</w:t>
      </w:r>
      <w:r>
        <w:t xml:space="preserve"> shows the information of that time.</w:t>
      </w:r>
      <w:r w:rsidR="00DA7DE9">
        <w:t xml:space="preserve"> “</w:t>
      </w:r>
      <w:r w:rsidR="00DA7DE9">
        <w:rPr>
          <w:rFonts w:hint="eastAsia"/>
        </w:rPr>
        <w:t>T</w:t>
      </w:r>
      <w:r w:rsidR="00DA7DE9">
        <w:t>ask” means the location of employee</w:t>
      </w:r>
      <w:r w:rsidR="00BB1E25">
        <w:t xml:space="preserve"> (</w:t>
      </w:r>
      <w:proofErr w:type="spellStart"/>
      <w:r w:rsidR="00BB1E25">
        <w:t>mFnZ</w:t>
      </w:r>
      <w:proofErr w:type="spellEnd"/>
      <w:r w:rsidR="00BB1E25">
        <w:t xml:space="preserve"> means </w:t>
      </w:r>
      <w:proofErr w:type="spellStart"/>
      <w:r w:rsidR="00BB1E25">
        <w:t>m’th</w:t>
      </w:r>
      <w:proofErr w:type="spellEnd"/>
      <w:r w:rsidR="00BB1E25">
        <w:t xml:space="preserve"> floor n zone)</w:t>
      </w:r>
      <w:r w:rsidR="00DA7DE9">
        <w:t>, “Type” means the proxy ID of employee, “Starts” and “Ends” means the entering time and exiting time respectively. Each location is distinguished by color.</w:t>
      </w:r>
    </w:p>
    <w:p w14:paraId="57DBD727" w14:textId="27D9D912" w:rsidR="00590504" w:rsidRDefault="00590504" w:rsidP="004D3A59">
      <w:pPr>
        <w:spacing w:after="0"/>
      </w:pPr>
    </w:p>
    <w:p w14:paraId="6B696293" w14:textId="16F17AC2" w:rsidR="00590504" w:rsidRDefault="00590504" w:rsidP="00590504">
      <w:pPr>
        <w:spacing w:after="0"/>
      </w:pPr>
      <w:r w:rsidRPr="003650A7">
        <w:rPr>
          <w:b/>
          <w:bCs/>
        </w:rPr>
        <w:t>Pattern 1</w:t>
      </w:r>
      <w:r w:rsidR="00AA37BE" w:rsidRPr="003650A7">
        <w:rPr>
          <w:b/>
          <w:bCs/>
        </w:rPr>
        <w:t>)</w:t>
      </w:r>
      <w:r>
        <w:t xml:space="preserve"> Most employees go to work at 7</w:t>
      </w:r>
      <w:r w:rsidR="00B63696">
        <w:t>a</w:t>
      </w:r>
      <w:r>
        <w:t>m to 8</w:t>
      </w:r>
      <w:r w:rsidR="00B63696">
        <w:rPr>
          <w:rFonts w:hint="eastAsia"/>
        </w:rPr>
        <w:t>a</w:t>
      </w:r>
      <w:r>
        <w:t>m</w:t>
      </w:r>
      <w:r w:rsidR="00807D8A">
        <w:t xml:space="preserve"> and leave work around 5pm</w:t>
      </w:r>
    </w:p>
    <w:p w14:paraId="4B72121F" w14:textId="47D5EF1C" w:rsidR="004F7204" w:rsidRDefault="00DA7DE9" w:rsidP="004D3A59">
      <w:pPr>
        <w:spacing w:after="0"/>
      </w:pPr>
      <w:r>
        <w:rPr>
          <w:rFonts w:hint="eastAsia"/>
          <w:b/>
          <w:bCs/>
          <w:noProof/>
          <w:sz w:val="28"/>
          <w:szCs w:val="30"/>
        </w:rPr>
        <w:drawing>
          <wp:inline distT="0" distB="0" distL="0" distR="0" wp14:anchorId="6E17A494" wp14:editId="1C11A3B3">
            <wp:extent cx="1476375" cy="385762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7D8A">
        <w:rPr>
          <w:rFonts w:hint="eastAsia"/>
        </w:rPr>
        <w:t xml:space="preserve"> </w:t>
      </w:r>
      <w:r w:rsidR="00807D8A">
        <w:t xml:space="preserve">                     </w:t>
      </w:r>
      <w:r w:rsidR="00807D8A">
        <w:rPr>
          <w:noProof/>
        </w:rPr>
        <w:drawing>
          <wp:inline distT="0" distB="0" distL="0" distR="0" wp14:anchorId="05173DE5" wp14:editId="67AE3CA7">
            <wp:extent cx="1924050" cy="3324225"/>
            <wp:effectExtent l="0" t="0" r="0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5B859" w14:textId="28885E27" w:rsidR="00BB1E25" w:rsidRPr="00807D8A" w:rsidRDefault="00BB1E25" w:rsidP="004D3A59">
      <w:pPr>
        <w:spacing w:after="0"/>
      </w:pPr>
      <w:r>
        <w:rPr>
          <w:rFonts w:hint="eastAsia"/>
        </w:rPr>
        <w:t>E</w:t>
      </w:r>
      <w:r>
        <w:t>xcept</w:t>
      </w:r>
      <w:r w:rsidR="00A34349">
        <w:t xml:space="preserve"> for</w:t>
      </w:r>
      <w:r>
        <w:t xml:space="preserve"> the late shift members, most employees go to work between 7</w:t>
      </w:r>
      <w:r w:rsidR="005D1601">
        <w:t>am</w:t>
      </w:r>
      <w:r>
        <w:t xml:space="preserve"> to 8</w:t>
      </w:r>
      <w:r w:rsidR="005D1601">
        <w:t>am</w:t>
      </w:r>
      <w:r>
        <w:t xml:space="preserve">. </w:t>
      </w:r>
      <w:r w:rsidR="005D1601" w:rsidRPr="005D1601">
        <w:t xml:space="preserve">It can be inferred that </w:t>
      </w:r>
      <w:r w:rsidR="00A34349">
        <w:t xml:space="preserve">the </w:t>
      </w:r>
      <w:r w:rsidR="005D1601" w:rsidRPr="005D1601">
        <w:t>commuting time</w:t>
      </w:r>
      <w:r w:rsidR="00124877">
        <w:t xml:space="preserve"> of the company</w:t>
      </w:r>
      <w:r w:rsidR="005D1601" w:rsidRPr="005D1601">
        <w:t xml:space="preserve"> </w:t>
      </w:r>
      <w:r w:rsidR="00807D8A">
        <w:t>is</w:t>
      </w:r>
      <w:r w:rsidR="005D1601" w:rsidRPr="005D1601">
        <w:t xml:space="preserve"> up to </w:t>
      </w:r>
      <w:r w:rsidR="005D1601">
        <w:t>8am</w:t>
      </w:r>
      <w:r w:rsidR="005D1601" w:rsidRPr="005D1601">
        <w:t>.</w:t>
      </w:r>
      <w:r w:rsidR="005D1601">
        <w:t xml:space="preserve"> </w:t>
      </w:r>
      <w:r w:rsidR="00807D8A">
        <w:t xml:space="preserve">They leave work around 5pm. </w:t>
      </w:r>
      <w:r w:rsidR="000505F6">
        <w:t xml:space="preserve">They do not go </w:t>
      </w:r>
      <w:r w:rsidR="00A34349">
        <w:t xml:space="preserve">to </w:t>
      </w:r>
      <w:r w:rsidR="000505F6">
        <w:t xml:space="preserve">work at </w:t>
      </w:r>
      <w:r w:rsidR="00A34349">
        <w:t xml:space="preserve">the </w:t>
      </w:r>
      <w:r w:rsidR="000505F6">
        <w:t>weekend.</w:t>
      </w:r>
    </w:p>
    <w:p w14:paraId="2E3CD1F2" w14:textId="6E4EFD6A" w:rsidR="00BB1E25" w:rsidRDefault="00BB1E25" w:rsidP="004D3A59">
      <w:pPr>
        <w:spacing w:after="0"/>
      </w:pPr>
    </w:p>
    <w:p w14:paraId="675CB6CE" w14:textId="6ADDDADE" w:rsidR="00BB1E25" w:rsidRDefault="00BB1E25" w:rsidP="004D3A59">
      <w:pPr>
        <w:spacing w:after="0"/>
      </w:pPr>
    </w:p>
    <w:p w14:paraId="5C227547" w14:textId="30F9FDBC" w:rsidR="00BB1E25" w:rsidRDefault="00BB1E25" w:rsidP="004D3A59">
      <w:pPr>
        <w:spacing w:after="0"/>
      </w:pPr>
    </w:p>
    <w:p w14:paraId="69F00254" w14:textId="41489A22" w:rsidR="00BB1E25" w:rsidRDefault="00BB1E25" w:rsidP="004D3A59">
      <w:pPr>
        <w:spacing w:after="0"/>
      </w:pPr>
      <w:r w:rsidRPr="003650A7">
        <w:rPr>
          <w:b/>
          <w:bCs/>
        </w:rPr>
        <w:t>Patter</w:t>
      </w:r>
      <w:r w:rsidR="00E1451E" w:rsidRPr="003650A7">
        <w:rPr>
          <w:b/>
          <w:bCs/>
        </w:rPr>
        <w:t>n</w:t>
      </w:r>
      <w:r w:rsidRPr="003650A7">
        <w:rPr>
          <w:b/>
          <w:bCs/>
        </w:rPr>
        <w:t xml:space="preserve"> 2</w:t>
      </w:r>
      <w:r w:rsidR="00AA37BE" w:rsidRPr="003650A7">
        <w:rPr>
          <w:b/>
          <w:bCs/>
        </w:rPr>
        <w:t>)</w:t>
      </w:r>
      <w:r>
        <w:t xml:space="preserve"> Most employees have lunch </w:t>
      </w:r>
      <w:r w:rsidR="0084797B">
        <w:t>from</w:t>
      </w:r>
      <w:r>
        <w:t xml:space="preserve"> 12pm to 1pm</w:t>
      </w:r>
    </w:p>
    <w:p w14:paraId="585157AC" w14:textId="491ABC04" w:rsidR="00BB1E25" w:rsidRDefault="00BB1E25" w:rsidP="004D3A59">
      <w:pPr>
        <w:spacing w:after="0"/>
      </w:pPr>
      <w:r>
        <w:rPr>
          <w:noProof/>
        </w:rPr>
        <w:drawing>
          <wp:inline distT="0" distB="0" distL="0" distR="0" wp14:anchorId="797CC71A" wp14:editId="36251EC8">
            <wp:extent cx="1628775" cy="2847975"/>
            <wp:effectExtent l="0" t="0" r="9525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97AEA" w14:textId="194DE8B0" w:rsidR="00BB1E25" w:rsidRDefault="00BB1E25" w:rsidP="004D3A59">
      <w:pPr>
        <w:spacing w:after="0"/>
      </w:pPr>
      <w:r>
        <w:rPr>
          <w:rFonts w:hint="eastAsia"/>
        </w:rPr>
        <w:t>M</w:t>
      </w:r>
      <w:r>
        <w:t xml:space="preserve">ost of employees pass through 1F1Z at 12pm </w:t>
      </w:r>
      <w:r w:rsidR="00E1451E">
        <w:t>and</w:t>
      </w:r>
      <w:r>
        <w:t xml:space="preserve"> 1pm. Because </w:t>
      </w:r>
      <w:r w:rsidR="00E1451E">
        <w:t>that zone</w:t>
      </w:r>
      <w:r>
        <w:t xml:space="preserve"> is the entrance of the building, we can guess that </w:t>
      </w:r>
      <w:r>
        <w:rPr>
          <w:rFonts w:hint="eastAsia"/>
        </w:rPr>
        <w:t>t</w:t>
      </w:r>
      <w:r>
        <w:t>hey exit the building to have lunch at that time.</w:t>
      </w:r>
      <w:r w:rsidR="00E1451E">
        <w:t xml:space="preserve"> In addition, we can also infer that </w:t>
      </w:r>
      <w:r w:rsidR="0084797B">
        <w:t xml:space="preserve">the </w:t>
      </w:r>
      <w:r w:rsidR="00E1451E">
        <w:t>company gives an hour for lunch break.</w:t>
      </w:r>
    </w:p>
    <w:p w14:paraId="76095577" w14:textId="5F20B349" w:rsidR="007B2D40" w:rsidRDefault="007B2D40" w:rsidP="004D3A59">
      <w:pPr>
        <w:spacing w:after="0"/>
      </w:pPr>
    </w:p>
    <w:p w14:paraId="615676CD" w14:textId="78D66369" w:rsidR="00080BA5" w:rsidRDefault="007B2D40" w:rsidP="00335EF5">
      <w:pPr>
        <w:spacing w:after="0"/>
      </w:pPr>
      <w:r w:rsidRPr="003650A7">
        <w:rPr>
          <w:b/>
          <w:bCs/>
        </w:rPr>
        <w:t>Pattern 3</w:t>
      </w:r>
      <w:r w:rsidR="00AA37BE" w:rsidRPr="003650A7">
        <w:rPr>
          <w:b/>
          <w:bCs/>
        </w:rPr>
        <w:t>)</w:t>
      </w:r>
      <w:r>
        <w:t xml:space="preserve"> </w:t>
      </w:r>
      <w:r w:rsidR="00807D8A">
        <w:t xml:space="preserve">Late shift workers of IT and </w:t>
      </w:r>
      <w:r w:rsidR="00807D8A" w:rsidRPr="001C5B17">
        <w:t>Facilities</w:t>
      </w:r>
      <w:r w:rsidR="00807D8A">
        <w:t xml:space="preserve"> </w:t>
      </w:r>
      <w:r w:rsidR="002E1608">
        <w:t>department</w:t>
      </w:r>
      <w:r w:rsidR="00807D8A">
        <w:t xml:space="preserve"> go to work around 4pm and leave work at midnight</w:t>
      </w:r>
    </w:p>
    <w:p w14:paraId="0C547626" w14:textId="7454217E" w:rsidR="004A72AA" w:rsidRDefault="004A72AA" w:rsidP="004D3A59">
      <w:pPr>
        <w:spacing w:after="0"/>
      </w:pPr>
      <w:r>
        <w:rPr>
          <w:noProof/>
        </w:rPr>
        <w:drawing>
          <wp:inline distT="0" distB="0" distL="0" distR="0" wp14:anchorId="07F6B5D2" wp14:editId="1B784DDF">
            <wp:extent cx="1590675" cy="299898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760" cy="3002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7D8A">
        <w:rPr>
          <w:rFonts w:hint="eastAsia"/>
        </w:rPr>
        <w:t xml:space="preserve"> </w:t>
      </w:r>
      <w:r w:rsidR="00807D8A">
        <w:t xml:space="preserve">                       </w:t>
      </w:r>
      <w:r w:rsidR="00807D8A">
        <w:rPr>
          <w:noProof/>
        </w:rPr>
        <w:drawing>
          <wp:inline distT="0" distB="0" distL="0" distR="0" wp14:anchorId="5FC393CC" wp14:editId="6D09DBCA">
            <wp:extent cx="1200150" cy="2809875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6140E" w14:textId="53D30846" w:rsidR="00807D8A" w:rsidRDefault="004A72AA" w:rsidP="00807D8A">
      <w:pPr>
        <w:spacing w:after="0"/>
      </w:pPr>
      <w:r>
        <w:rPr>
          <w:rFonts w:hint="eastAsia"/>
        </w:rPr>
        <w:t>L</w:t>
      </w:r>
      <w:r>
        <w:t xml:space="preserve">ate shift members go to work around 4pm. Most of them are from IT or Facilities </w:t>
      </w:r>
      <w:r w:rsidR="002E1608">
        <w:t>department</w:t>
      </w:r>
      <w:r>
        <w:t xml:space="preserve">. </w:t>
      </w:r>
      <w:r w:rsidR="00807D8A">
        <w:t xml:space="preserve">Most of the late shift workers leave work at midnight. Based on the preceding patterns, we can figure out that the late shift workers work 8 hours (4pm to midnight), while day shift workers work </w:t>
      </w:r>
      <w:r w:rsidR="00807D8A">
        <w:lastRenderedPageBreak/>
        <w:t>9 hours (8pm to 17pm).</w:t>
      </w:r>
    </w:p>
    <w:p w14:paraId="417A7893" w14:textId="442EF1A2" w:rsidR="004A72AA" w:rsidRDefault="004A72AA" w:rsidP="004D3A59">
      <w:pPr>
        <w:spacing w:after="0"/>
      </w:pPr>
      <w:r>
        <w:rPr>
          <w:rFonts w:hint="eastAsia"/>
        </w:rPr>
        <w:t xml:space="preserve"> </w:t>
      </w:r>
      <w:r w:rsidRPr="003650A7">
        <w:rPr>
          <w:b/>
          <w:bCs/>
        </w:rPr>
        <w:t xml:space="preserve">Pattern </w:t>
      </w:r>
      <w:r w:rsidR="00807D8A" w:rsidRPr="003650A7">
        <w:rPr>
          <w:b/>
          <w:bCs/>
        </w:rPr>
        <w:t>4</w:t>
      </w:r>
      <w:r w:rsidR="00AA37BE" w:rsidRPr="003650A7">
        <w:rPr>
          <w:b/>
          <w:bCs/>
        </w:rPr>
        <w:t>)</w:t>
      </w:r>
      <w:r>
        <w:t xml:space="preserve"> </w:t>
      </w:r>
      <w:r w:rsidR="00807D8A">
        <w:t xml:space="preserve">Two employees from </w:t>
      </w:r>
      <w:r w:rsidR="00807D8A" w:rsidRPr="00807D8A">
        <w:t>Facilities</w:t>
      </w:r>
      <w:r w:rsidR="00807D8A">
        <w:t xml:space="preserve"> </w:t>
      </w:r>
      <w:r w:rsidR="002E1608">
        <w:t>department</w:t>
      </w:r>
      <w:r w:rsidR="00807D8A">
        <w:t xml:space="preserve"> work during dawn</w:t>
      </w:r>
    </w:p>
    <w:p w14:paraId="215B172E" w14:textId="13CDAA21" w:rsidR="00807D8A" w:rsidRDefault="00807D8A" w:rsidP="004D3A59">
      <w:pPr>
        <w:spacing w:after="0"/>
      </w:pPr>
      <w:r>
        <w:rPr>
          <w:noProof/>
        </w:rPr>
        <w:drawing>
          <wp:inline distT="0" distB="0" distL="0" distR="0" wp14:anchorId="4E7BF6BF" wp14:editId="1B9116B4">
            <wp:extent cx="2714625" cy="1714500"/>
            <wp:effectExtent l="0" t="0" r="952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05F6">
        <w:rPr>
          <w:rFonts w:hint="eastAsia"/>
        </w:rPr>
        <w:t xml:space="preserve"> </w:t>
      </w:r>
      <w:r w:rsidR="000505F6">
        <w:t xml:space="preserve">  </w:t>
      </w:r>
      <w:r w:rsidR="000505F6">
        <w:rPr>
          <w:rFonts w:hint="eastAsia"/>
          <w:noProof/>
        </w:rPr>
        <w:drawing>
          <wp:inline distT="0" distB="0" distL="0" distR="0" wp14:anchorId="534B508E" wp14:editId="7C97B301">
            <wp:extent cx="2114550" cy="1571625"/>
            <wp:effectExtent l="0" t="0" r="0" b="952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B173C" w14:textId="5CE475B6" w:rsidR="00080BA5" w:rsidRDefault="00807D8A" w:rsidP="004D3A59">
      <w:pPr>
        <w:spacing w:after="0"/>
      </w:pPr>
      <w:r>
        <w:rPr>
          <w:rFonts w:hint="eastAsia"/>
        </w:rPr>
        <w:t>T</w:t>
      </w:r>
      <w:r>
        <w:t>wo</w:t>
      </w:r>
      <w:r w:rsidR="000505F6">
        <w:t xml:space="preserve"> members</w:t>
      </w:r>
      <w:r>
        <w:t xml:space="preserve"> of </w:t>
      </w:r>
      <w:r w:rsidR="0084797B">
        <w:t xml:space="preserve">the </w:t>
      </w:r>
      <w:r>
        <w:t xml:space="preserve">Facilities </w:t>
      </w:r>
      <w:r w:rsidR="002E1608">
        <w:t>department</w:t>
      </w:r>
      <w:r>
        <w:t xml:space="preserve"> work during dawn.</w:t>
      </w:r>
      <w:r w:rsidR="000505F6">
        <w:t xml:space="preserve"> They start to work at midnight and leave work at around 7pm. </w:t>
      </w:r>
      <w:r w:rsidR="00114D2F" w:rsidRPr="00114D2F">
        <w:t>We can infer that the company deploys two workers at dawn.</w:t>
      </w:r>
    </w:p>
    <w:p w14:paraId="70B0B3C5" w14:textId="45ED7E62" w:rsidR="000505F6" w:rsidRDefault="000505F6" w:rsidP="004D3A59">
      <w:pPr>
        <w:spacing w:after="0"/>
      </w:pPr>
    </w:p>
    <w:p w14:paraId="43164C25" w14:textId="4384B5C9" w:rsidR="000505F6" w:rsidRDefault="000505F6" w:rsidP="004D3A59">
      <w:pPr>
        <w:spacing w:after="0"/>
      </w:pPr>
      <w:r w:rsidRPr="003650A7">
        <w:rPr>
          <w:b/>
          <w:bCs/>
        </w:rPr>
        <w:t>Pattern 5</w:t>
      </w:r>
      <w:r w:rsidR="00AA37BE" w:rsidRPr="003650A7">
        <w:rPr>
          <w:b/>
          <w:bCs/>
        </w:rPr>
        <w:t>)</w:t>
      </w:r>
      <w:r>
        <w:t xml:space="preserve"> </w:t>
      </w:r>
      <w:r w:rsidR="00114D2F">
        <w:t xml:space="preserve">Two employees from </w:t>
      </w:r>
      <w:r w:rsidR="0084797B">
        <w:t xml:space="preserve">the </w:t>
      </w:r>
      <w:r w:rsidR="00114D2F">
        <w:t xml:space="preserve">Facilities </w:t>
      </w:r>
      <w:r w:rsidR="002E1608">
        <w:t>department</w:t>
      </w:r>
      <w:r w:rsidR="00114D2F">
        <w:t xml:space="preserve"> who work during dawn are usually at Deli and one of them always leave work later than the other.</w:t>
      </w:r>
    </w:p>
    <w:p w14:paraId="7D79EC84" w14:textId="507F0B00" w:rsidR="00114D2F" w:rsidRDefault="00114D2F" w:rsidP="004D3A59">
      <w:pPr>
        <w:spacing w:after="0"/>
      </w:pPr>
      <w:r>
        <w:rPr>
          <w:noProof/>
        </w:rPr>
        <w:drawing>
          <wp:inline distT="0" distB="0" distL="0" distR="0" wp14:anchorId="45FEDEF8" wp14:editId="5DBCB7A5">
            <wp:extent cx="2190750" cy="148590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     </w:t>
      </w:r>
      <w:r>
        <w:rPr>
          <w:noProof/>
        </w:rPr>
        <w:drawing>
          <wp:inline distT="0" distB="0" distL="0" distR="0" wp14:anchorId="771C9CB7" wp14:editId="34522D30">
            <wp:extent cx="2114550" cy="157162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51688" w14:textId="0051E0C2" w:rsidR="00114D2F" w:rsidRDefault="00114D2F" w:rsidP="00114D2F">
      <w:pPr>
        <w:spacing w:after="0"/>
      </w:pPr>
      <w:r>
        <w:t xml:space="preserve">Most of </w:t>
      </w:r>
      <w:r w:rsidR="0084797B">
        <w:t xml:space="preserve">the </w:t>
      </w:r>
      <w:r>
        <w:t xml:space="preserve">time, they are at 1F6Z. Since 1F6Z means first floor zone 6 (1060), which is Deli, we can figure out that they usually are at Deli. We can also find </w:t>
      </w:r>
      <w:r w:rsidR="0084797B">
        <w:t xml:space="preserve">an </w:t>
      </w:r>
      <w:r>
        <w:t xml:space="preserve">interesting pattern that one of two workers always leave work later than the other. Since he or she visits many places in </w:t>
      </w:r>
      <w:r w:rsidR="0084797B">
        <w:t xml:space="preserve">a </w:t>
      </w:r>
      <w:r>
        <w:t>short time, it seems that the worker checks the other zones before leaving work.</w:t>
      </w:r>
    </w:p>
    <w:p w14:paraId="4BDB8D31" w14:textId="40C4732F" w:rsidR="00BD6155" w:rsidRDefault="00BD6155" w:rsidP="004D3A59">
      <w:pPr>
        <w:spacing w:after="0"/>
      </w:pPr>
    </w:p>
    <w:p w14:paraId="7514B7AC" w14:textId="5201C22F" w:rsidR="00D55BFA" w:rsidRPr="004B4F28" w:rsidRDefault="00AF164F" w:rsidP="004D3A59">
      <w:pPr>
        <w:spacing w:after="0"/>
        <w:rPr>
          <w:b/>
          <w:bCs/>
          <w:sz w:val="24"/>
          <w:szCs w:val="24"/>
        </w:rPr>
      </w:pPr>
      <w:r w:rsidRPr="004B4F28">
        <w:rPr>
          <w:b/>
          <w:bCs/>
          <w:sz w:val="24"/>
          <w:szCs w:val="24"/>
        </w:rPr>
        <w:t>Q2.</w:t>
      </w:r>
      <w:r w:rsidR="00D55BFA" w:rsidRPr="004B4F28">
        <w:rPr>
          <w:b/>
          <w:bCs/>
          <w:sz w:val="24"/>
          <w:szCs w:val="24"/>
        </w:rPr>
        <w:t xml:space="preserve"> Five Interesting Patterns of building data</w:t>
      </w:r>
    </w:p>
    <w:p w14:paraId="28835EB1" w14:textId="5FFDCA89" w:rsidR="00A451AB" w:rsidRDefault="00A451AB" w:rsidP="004D3A59">
      <w:pPr>
        <w:spacing w:after="0"/>
      </w:pPr>
      <w:r>
        <w:t xml:space="preserve">You can see the </w:t>
      </w:r>
      <w:r w:rsidR="004B4F28">
        <w:t>implementation</w:t>
      </w:r>
      <w:r>
        <w:t xml:space="preserve"> on the following link.</w:t>
      </w:r>
    </w:p>
    <w:p w14:paraId="13914004" w14:textId="77777777" w:rsidR="00A96352" w:rsidRDefault="008020F4" w:rsidP="004D3A59">
      <w:pPr>
        <w:spacing w:after="0"/>
      </w:pPr>
      <w:hyperlink r:id="rId16" w:history="1">
        <w:r>
          <w:rPr>
            <w:rStyle w:val="a3"/>
          </w:rPr>
          <w:t>https://sunny8747.github.io/UNIST_InfoVis/VAST_Challenge_2016_MC2/building_line_chart.html</w:t>
        </w:r>
      </w:hyperlink>
    </w:p>
    <w:p w14:paraId="48F516F9" w14:textId="08E9FCBB" w:rsidR="00A451AB" w:rsidRDefault="004B4F28" w:rsidP="004D3A59">
      <w:pPr>
        <w:spacing w:after="0"/>
      </w:pPr>
      <w:bookmarkStart w:id="1" w:name="_GoBack"/>
      <w:bookmarkEnd w:id="1"/>
      <w:r>
        <w:rPr>
          <w:rFonts w:hint="eastAsia"/>
        </w:rPr>
        <w:t>I</w:t>
      </w:r>
      <w:r>
        <w:t xml:space="preserve">n the main page, you can see the building layout of the company. Graphs are implemented in </w:t>
      </w:r>
      <w:r w:rsidR="0084797B">
        <w:t xml:space="preserve">the </w:t>
      </w:r>
      <w:r>
        <w:t xml:space="preserve">second tab “Building Data AND </w:t>
      </w:r>
      <w:proofErr w:type="spellStart"/>
      <w:r>
        <w:t>Hazium</w:t>
      </w:r>
      <w:proofErr w:type="spellEnd"/>
      <w:r>
        <w:t xml:space="preserve">”. It </w:t>
      </w:r>
      <w:r w:rsidR="00576874">
        <w:t>may</w:t>
      </w:r>
      <w:r>
        <w:t xml:space="preserve"> not work </w:t>
      </w:r>
      <w:r w:rsidR="00576874">
        <w:t>at</w:t>
      </w:r>
      <w:r>
        <w:t xml:space="preserve"> first, so please try to refresh </w:t>
      </w:r>
      <w:r w:rsidR="0084797B">
        <w:t xml:space="preserve">the </w:t>
      </w:r>
      <w:r>
        <w:t xml:space="preserve">page if you cannot see any graph or only one graph in </w:t>
      </w:r>
      <w:r w:rsidR="0084797B">
        <w:t xml:space="preserve">the </w:t>
      </w:r>
      <w:r>
        <w:t xml:space="preserve">second tab. The x-axis represents the sequential time, and because all graphs have </w:t>
      </w:r>
      <w:r w:rsidR="0084797B">
        <w:t xml:space="preserve">the </w:t>
      </w:r>
      <w:r>
        <w:t xml:space="preserve">same </w:t>
      </w:r>
      <w:r w:rsidR="00576874">
        <w:t xml:space="preserve">interval </w:t>
      </w:r>
      <w:r>
        <w:t xml:space="preserve">for </w:t>
      </w:r>
      <w:r w:rsidR="0084797B">
        <w:t xml:space="preserve">the </w:t>
      </w:r>
      <w:r>
        <w:t>x-axis, you can easily compare the values of the same time. The y-axis represents each value of the building data.</w:t>
      </w:r>
      <w:r w:rsidR="00576271">
        <w:t xml:space="preserve"> </w:t>
      </w:r>
      <w:r w:rsidR="0084797B">
        <w:t>The p</w:t>
      </w:r>
      <w:r w:rsidR="00576271">
        <w:t>ink area represents the weekend.</w:t>
      </w:r>
      <w:r>
        <w:t xml:space="preserve"> When </w:t>
      </w:r>
      <w:r w:rsidR="0084797B">
        <w:t xml:space="preserve">the </w:t>
      </w:r>
      <w:r>
        <w:t xml:space="preserve">mouse is on the graph, </w:t>
      </w:r>
      <w:r w:rsidR="0084797B">
        <w:t xml:space="preserve">the </w:t>
      </w:r>
      <w:r>
        <w:t xml:space="preserve">tooltip box </w:t>
      </w:r>
      <w:r w:rsidR="00576874">
        <w:t xml:space="preserve">shows the values at that time. If you want to see only specific data, you can remove other data by clicking </w:t>
      </w:r>
      <w:r w:rsidR="0084797B">
        <w:t xml:space="preserve">the </w:t>
      </w:r>
      <w:r w:rsidR="00576874">
        <w:t xml:space="preserve">index under </w:t>
      </w:r>
      <w:r w:rsidR="0084797B">
        <w:lastRenderedPageBreak/>
        <w:t xml:space="preserve">the </w:t>
      </w:r>
      <w:r w:rsidR="00576874">
        <w:t>title of each graph.</w:t>
      </w:r>
    </w:p>
    <w:p w14:paraId="52D5CBC0" w14:textId="77777777" w:rsidR="004B4F28" w:rsidRPr="00A451AB" w:rsidRDefault="004B4F28" w:rsidP="004D3A59">
      <w:pPr>
        <w:spacing w:after="0"/>
      </w:pPr>
    </w:p>
    <w:p w14:paraId="78FD59E2" w14:textId="127E832E" w:rsidR="003650A7" w:rsidRDefault="003650A7" w:rsidP="004D3A59">
      <w:pPr>
        <w:spacing w:after="0"/>
      </w:pPr>
      <w:r w:rsidRPr="00BD6155">
        <w:rPr>
          <w:rFonts w:hint="eastAsia"/>
          <w:b/>
          <w:bCs/>
        </w:rPr>
        <w:t>P</w:t>
      </w:r>
      <w:r w:rsidRPr="00BD6155">
        <w:rPr>
          <w:b/>
          <w:bCs/>
        </w:rPr>
        <w:t>attern 1)</w:t>
      </w:r>
      <w:r>
        <w:t xml:space="preserve"> Fluctuation</w:t>
      </w:r>
      <w:r w:rsidR="00BD6155">
        <w:t xml:space="preserve"> during weekday</w:t>
      </w:r>
    </w:p>
    <w:p w14:paraId="449A2483" w14:textId="56CDB363" w:rsidR="00BD6155" w:rsidRDefault="00BD6155" w:rsidP="00BD6155">
      <w:pPr>
        <w:pStyle w:val="1"/>
      </w:pPr>
      <w:proofErr w:type="spellStart"/>
      <w:r>
        <w:rPr>
          <w:rFonts w:eastAsia="맑은 고딕"/>
        </w:rPr>
        <w:t>Light&amp;Equipment</w:t>
      </w:r>
      <w:proofErr w:type="spellEnd"/>
      <w:r>
        <w:rPr>
          <w:rFonts w:eastAsia="맑은 고딕"/>
        </w:rPr>
        <w:t xml:space="preserve"> Power     </w:t>
      </w:r>
      <w:r w:rsidR="00D672E2">
        <w:rPr>
          <w:rFonts w:eastAsia="맑은 고딕"/>
        </w:rPr>
        <w:t xml:space="preserve">    </w:t>
      </w:r>
      <w:r>
        <w:rPr>
          <w:rFonts w:eastAsia="맑은 고딕"/>
        </w:rPr>
        <w:t xml:space="preserve"> Temperature Data           VAV reheat damper position</w:t>
      </w:r>
    </w:p>
    <w:p w14:paraId="687784A3" w14:textId="16F67982" w:rsidR="00BD6155" w:rsidRDefault="00BD6155" w:rsidP="00BD6155">
      <w:pPr>
        <w:pStyle w:val="1"/>
      </w:pPr>
      <w:r>
        <w:rPr>
          <w:noProof/>
        </w:rPr>
        <w:drawing>
          <wp:inline distT="0" distB="0" distL="0" distR="0" wp14:anchorId="048EE0E9" wp14:editId="7F7E9967">
            <wp:extent cx="1714500" cy="1752600"/>
            <wp:effectExtent l="0" t="0" r="0" b="0"/>
            <wp:docPr id="28" name="그림 28" descr="EMB0000078478c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112" descr="EMB0000078478cf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0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7856FBDF" wp14:editId="1DB01328">
            <wp:extent cx="1714500" cy="1819275"/>
            <wp:effectExtent l="0" t="0" r="0" b="9525"/>
            <wp:docPr id="27" name="그림 27" descr="EMB0000078478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992" descr="EMB0000078478d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t xml:space="preserve"> </w:t>
      </w:r>
      <w:r>
        <w:rPr>
          <w:noProof/>
        </w:rPr>
        <w:drawing>
          <wp:inline distT="0" distB="0" distL="0" distR="0" wp14:anchorId="3C0980D0" wp14:editId="37E0E88D">
            <wp:extent cx="1847850" cy="1743075"/>
            <wp:effectExtent l="0" t="0" r="0" b="9525"/>
            <wp:docPr id="26" name="그림 26" descr="EMB0000078478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912" descr="EMB0000078478d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76" b="9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85341" w14:textId="3D309E72" w:rsidR="00BD6155" w:rsidRDefault="00BD6155" w:rsidP="00BD6155">
      <w:pPr>
        <w:pStyle w:val="1"/>
      </w:pPr>
      <w:r>
        <w:rPr>
          <w:rFonts w:eastAsia="맑은 고딕"/>
        </w:rPr>
        <w:t xml:space="preserve">VAV SYS cooling coil power          </w:t>
      </w:r>
      <w:r w:rsidR="00D672E2">
        <w:rPr>
          <w:rFonts w:eastAsia="맑은 고딕"/>
        </w:rPr>
        <w:t xml:space="preserve">      </w:t>
      </w:r>
      <w:r>
        <w:rPr>
          <w:rFonts w:eastAsia="맑은 고딕"/>
        </w:rPr>
        <w:t xml:space="preserve"> Mass flow rate            CO2 Concentration</w:t>
      </w:r>
    </w:p>
    <w:p w14:paraId="420ECFFC" w14:textId="5DE609DC" w:rsidR="00BD6155" w:rsidRDefault="00BD6155" w:rsidP="00BD6155">
      <w:pPr>
        <w:pStyle w:val="1"/>
      </w:pPr>
      <w:r>
        <w:rPr>
          <w:noProof/>
        </w:rPr>
        <w:drawing>
          <wp:inline distT="0" distB="0" distL="0" distR="0" wp14:anchorId="539F8D7E" wp14:editId="70A3BDE0">
            <wp:extent cx="2133600" cy="2076450"/>
            <wp:effectExtent l="0" t="0" r="0" b="0"/>
            <wp:docPr id="25" name="그림 25" descr="EMB0000078478d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2832" descr="EMB0000078478d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2B040420" wp14:editId="3F946453">
            <wp:extent cx="1876425" cy="1905000"/>
            <wp:effectExtent l="0" t="0" r="9525" b="0"/>
            <wp:docPr id="24" name="그림 24" descr="EMB0000078478d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5712" descr="EMB0000078478d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t xml:space="preserve"> </w:t>
      </w:r>
      <w:r>
        <w:rPr>
          <w:noProof/>
        </w:rPr>
        <w:drawing>
          <wp:inline distT="0" distB="0" distL="0" distR="0" wp14:anchorId="541F01F0" wp14:editId="748353BE">
            <wp:extent cx="1285875" cy="2009775"/>
            <wp:effectExtent l="0" t="0" r="9525" b="9525"/>
            <wp:docPr id="23" name="그림 23" descr="EMB0000078478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78992" descr="EMB0000078478d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0961F" w14:textId="77777777" w:rsidR="00F919E1" w:rsidRDefault="00F919E1" w:rsidP="00F919E1">
      <w:pPr>
        <w:pStyle w:val="1"/>
      </w:pPr>
      <w:r>
        <w:rPr>
          <w:rFonts w:eastAsia="맑은 고딕"/>
        </w:rPr>
        <w:t>Reheat Coil Power</w:t>
      </w:r>
    </w:p>
    <w:p w14:paraId="5D153841" w14:textId="1DF94CFE" w:rsidR="00F919E1" w:rsidRDefault="00F919E1" w:rsidP="00BD6155">
      <w:pPr>
        <w:pStyle w:val="1"/>
      </w:pPr>
      <w:r>
        <w:rPr>
          <w:noProof/>
        </w:rPr>
        <w:drawing>
          <wp:inline distT="0" distB="0" distL="0" distR="0" wp14:anchorId="07531DF3" wp14:editId="5CDC0C86">
            <wp:extent cx="5676900" cy="1809750"/>
            <wp:effectExtent l="0" t="0" r="0" b="0"/>
            <wp:docPr id="42" name="그림 42" descr="EMB0000078479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369999888" descr="EMB00000784790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EA514" w14:textId="2CA767A1" w:rsidR="00F919E1" w:rsidRDefault="00BD6155" w:rsidP="00F919E1">
      <w:pPr>
        <w:pStyle w:val="1"/>
      </w:pPr>
      <w:proofErr w:type="spellStart"/>
      <w:r>
        <w:rPr>
          <w:rFonts w:eastAsia="맑은 고딕"/>
        </w:rPr>
        <w:t>Light&amp;Equipment</w:t>
      </w:r>
      <w:proofErr w:type="spellEnd"/>
      <w:r>
        <w:rPr>
          <w:rFonts w:eastAsia="맑은 고딕"/>
        </w:rPr>
        <w:t xml:space="preserve"> Power, Temperature Data, VAV reheat damper position, VAV SYS cooling coil power, Mass flow rate, CO2 Concentration show a lot of fluctuation</w:t>
      </w:r>
      <w:r w:rsidR="00D52E84">
        <w:rPr>
          <w:rFonts w:eastAsia="맑은 고딕"/>
        </w:rPr>
        <w:t>s</w:t>
      </w:r>
      <w:r>
        <w:rPr>
          <w:rFonts w:eastAsia="맑은 고딕"/>
        </w:rPr>
        <w:t xml:space="preserve"> during weekday.</w:t>
      </w:r>
      <w:r w:rsidR="00F919E1">
        <w:rPr>
          <w:rFonts w:eastAsia="맑은 고딕"/>
        </w:rPr>
        <w:t xml:space="preserve"> However, the Reheat Coil Power shows 0 power through the period.</w:t>
      </w:r>
    </w:p>
    <w:p w14:paraId="03732247" w14:textId="5DAFB2E0" w:rsidR="00BD6155" w:rsidRPr="00F919E1" w:rsidRDefault="00BD6155" w:rsidP="00BD6155">
      <w:pPr>
        <w:pStyle w:val="1"/>
        <w:rPr>
          <w:rFonts w:eastAsia="맑은 고딕"/>
        </w:rPr>
      </w:pPr>
    </w:p>
    <w:p w14:paraId="15754067" w14:textId="77777777" w:rsidR="00BD6155" w:rsidRDefault="00BD6155" w:rsidP="00BD6155">
      <w:pPr>
        <w:pStyle w:val="1"/>
      </w:pPr>
    </w:p>
    <w:p w14:paraId="24BEA98B" w14:textId="42517D6C" w:rsidR="00BD6155" w:rsidRDefault="003650A7" w:rsidP="00BD6155">
      <w:pPr>
        <w:pStyle w:val="1"/>
      </w:pPr>
      <w:r w:rsidRPr="00BD6155">
        <w:rPr>
          <w:rFonts w:hint="eastAsia"/>
          <w:b/>
          <w:bCs/>
        </w:rPr>
        <w:t>P</w:t>
      </w:r>
      <w:r w:rsidRPr="00BD6155">
        <w:rPr>
          <w:b/>
          <w:bCs/>
        </w:rPr>
        <w:t>attern 2)</w:t>
      </w:r>
      <w:r w:rsidR="00BD6155">
        <w:t xml:space="preserve"> Only two options in </w:t>
      </w:r>
      <w:r w:rsidR="00BD6155">
        <w:rPr>
          <w:rFonts w:eastAsia="맑은 고딕"/>
        </w:rPr>
        <w:t>Light &amp; Equipment power</w:t>
      </w:r>
    </w:p>
    <w:p w14:paraId="73C32897" w14:textId="6EAD1F73" w:rsidR="00BD6155" w:rsidRDefault="00BD6155" w:rsidP="00BD6155">
      <w:pPr>
        <w:pStyle w:val="1"/>
        <w:spacing w:after="0" w:line="384" w:lineRule="auto"/>
        <w:rPr>
          <w:kern w:val="0"/>
        </w:rPr>
      </w:pPr>
      <w:r>
        <w:rPr>
          <w:noProof/>
          <w:kern w:val="0"/>
        </w:rPr>
        <w:drawing>
          <wp:inline distT="0" distB="0" distL="0" distR="0" wp14:anchorId="4D092AFE" wp14:editId="2A49DCEC">
            <wp:extent cx="1543050" cy="1352550"/>
            <wp:effectExtent l="0" t="0" r="0" b="0"/>
            <wp:docPr id="29" name="그림 29" descr="EMB0000078478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2992" descr="EMB0000078478d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E7CE9" w14:textId="000B74CF" w:rsidR="00BD6155" w:rsidRDefault="00BD6155" w:rsidP="00BD6155">
      <w:pPr>
        <w:pStyle w:val="1"/>
        <w:rPr>
          <w:rFonts w:eastAsia="맑은 고딕"/>
        </w:rPr>
      </w:pPr>
      <w:r>
        <w:rPr>
          <w:rFonts w:eastAsia="맑은 고딕"/>
        </w:rPr>
        <w:t>These sensors show only two levels of energy. It records 100% or 0%. This means it has the only two options to turn on and turn off.</w:t>
      </w:r>
    </w:p>
    <w:p w14:paraId="528CD615" w14:textId="77777777" w:rsidR="00E556BA" w:rsidRDefault="00E556BA" w:rsidP="00BD6155">
      <w:pPr>
        <w:pStyle w:val="1"/>
      </w:pPr>
    </w:p>
    <w:p w14:paraId="105E64D1" w14:textId="70EAA23A" w:rsidR="003650A7" w:rsidRDefault="003650A7" w:rsidP="004D3A59">
      <w:pPr>
        <w:spacing w:after="0"/>
      </w:pPr>
      <w:r w:rsidRPr="00903753">
        <w:rPr>
          <w:rFonts w:hint="eastAsia"/>
          <w:b/>
          <w:bCs/>
        </w:rPr>
        <w:t>P</w:t>
      </w:r>
      <w:r w:rsidRPr="00903753">
        <w:rPr>
          <w:b/>
          <w:bCs/>
        </w:rPr>
        <w:t>attern 3)</w:t>
      </w:r>
      <w:r w:rsidR="00EB63A1">
        <w:t xml:space="preserve"> Repeated </w:t>
      </w:r>
      <w:r w:rsidR="0043671C">
        <w:t>p</w:t>
      </w:r>
      <w:r w:rsidR="00EB63A1">
        <w:t>attern</w:t>
      </w:r>
      <w:r w:rsidR="00903753">
        <w:t xml:space="preserve"> </w:t>
      </w:r>
      <w:r w:rsidR="0043671C">
        <w:t>during weekday</w:t>
      </w:r>
    </w:p>
    <w:p w14:paraId="515D945E" w14:textId="6A2BC55F" w:rsidR="00BD6155" w:rsidRDefault="00BD6155" w:rsidP="00BD6155">
      <w:pPr>
        <w:pStyle w:val="1"/>
      </w:pPr>
      <w:r>
        <w:rPr>
          <w:rFonts w:eastAsia="맑은 고딕"/>
        </w:rPr>
        <w:t xml:space="preserve">VAV Damper Position </w:t>
      </w:r>
      <w:r w:rsidR="00CB6B41">
        <w:rPr>
          <w:rFonts w:eastAsia="맑은 고딕"/>
        </w:rPr>
        <w:t xml:space="preserve"> </w:t>
      </w:r>
      <w:r w:rsidR="00D672E2">
        <w:rPr>
          <w:rFonts w:eastAsia="맑은 고딕"/>
        </w:rPr>
        <w:t xml:space="preserve"> </w:t>
      </w:r>
      <w:r>
        <w:rPr>
          <w:rFonts w:eastAsia="맑은 고딕"/>
        </w:rPr>
        <w:t>Mass Flow</w:t>
      </w:r>
      <w:r w:rsidR="00D672E2">
        <w:rPr>
          <w:rFonts w:eastAsia="맑은 고딕"/>
        </w:rPr>
        <w:t xml:space="preserve">    </w:t>
      </w:r>
      <w:r>
        <w:rPr>
          <w:rFonts w:eastAsia="맑은 고딕"/>
        </w:rPr>
        <w:t xml:space="preserve"> VAV SYS cooling Coil </w:t>
      </w:r>
      <w:r w:rsidR="00D672E2">
        <w:rPr>
          <w:rFonts w:eastAsia="맑은 고딕"/>
        </w:rPr>
        <w:t xml:space="preserve">  </w:t>
      </w:r>
      <w:r w:rsidR="00EB63A1">
        <w:rPr>
          <w:rFonts w:eastAsia="맑은 고딕"/>
        </w:rPr>
        <w:t xml:space="preserve"> </w:t>
      </w:r>
      <w:r>
        <w:rPr>
          <w:rFonts w:eastAsia="맑은 고딕"/>
        </w:rPr>
        <w:t>CO2 Concentration</w:t>
      </w:r>
    </w:p>
    <w:p w14:paraId="56CCF0B6" w14:textId="351E3E92" w:rsidR="00FB5623" w:rsidRPr="00BD6155" w:rsidRDefault="00BD6155" w:rsidP="00FB5623">
      <w:pPr>
        <w:pStyle w:val="1"/>
      </w:pPr>
      <w:r>
        <w:rPr>
          <w:noProof/>
        </w:rPr>
        <w:drawing>
          <wp:inline distT="0" distB="0" distL="0" distR="0" wp14:anchorId="4BB88315" wp14:editId="7ED04ACF">
            <wp:extent cx="1123950" cy="2019300"/>
            <wp:effectExtent l="0" t="0" r="0" b="0"/>
            <wp:docPr id="34" name="그림 34" descr="EMB0000078478d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5152" descr="EMB0000078478d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00899832" wp14:editId="68730853">
            <wp:extent cx="1028700" cy="1847850"/>
            <wp:effectExtent l="0" t="0" r="0" b="0"/>
            <wp:docPr id="33" name="그림 33" descr="EMB0000078478d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3632" descr="EMB0000078478d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t xml:space="preserve"> </w:t>
      </w:r>
      <w:r>
        <w:rPr>
          <w:noProof/>
        </w:rPr>
        <w:drawing>
          <wp:inline distT="0" distB="0" distL="0" distR="0" wp14:anchorId="39A0684B" wp14:editId="25A83386">
            <wp:extent cx="1343025" cy="2028825"/>
            <wp:effectExtent l="0" t="0" r="9525" b="9525"/>
            <wp:docPr id="32" name="그림 32" descr="EMB0000078478d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3072" descr="EMB0000078478d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72E2">
        <w:t xml:space="preserve"> </w:t>
      </w:r>
      <w:r>
        <w:rPr>
          <w:noProof/>
        </w:rPr>
        <w:drawing>
          <wp:inline distT="0" distB="0" distL="0" distR="0" wp14:anchorId="59CDCC94" wp14:editId="5C4D87E8">
            <wp:extent cx="1457325" cy="1905000"/>
            <wp:effectExtent l="0" t="0" r="9525" b="0"/>
            <wp:docPr id="31" name="그림 31" descr="EMB0000078478d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192" descr="EMB0000078478d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B4865" w14:textId="77777777" w:rsidR="00FB5623" w:rsidRDefault="00FB5623" w:rsidP="00FB5623">
      <w:pPr>
        <w:pStyle w:val="1"/>
      </w:pPr>
      <w:r>
        <w:rPr>
          <w:rFonts w:eastAsia="맑은 고딕"/>
        </w:rPr>
        <w:t>Temperature Data</w:t>
      </w:r>
    </w:p>
    <w:p w14:paraId="7054FFBD" w14:textId="77777777" w:rsidR="00FB5623" w:rsidRDefault="00FB5623" w:rsidP="00FB5623">
      <w:pPr>
        <w:pStyle w:val="1"/>
      </w:pPr>
      <w:r>
        <w:rPr>
          <w:noProof/>
        </w:rPr>
        <w:drawing>
          <wp:inline distT="0" distB="0" distL="0" distR="0" wp14:anchorId="07E3E695" wp14:editId="1C9486CD">
            <wp:extent cx="857250" cy="1762125"/>
            <wp:effectExtent l="0" t="0" r="0" b="9525"/>
            <wp:docPr id="30" name="그림 30" descr="EMB0000078478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79392" descr="EMB0000078478da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D040A" w14:textId="5FBECDD4" w:rsidR="00BD6155" w:rsidRDefault="00BD6155" w:rsidP="00BD6155">
      <w:pPr>
        <w:pStyle w:val="1"/>
      </w:pPr>
      <w:proofErr w:type="gramStart"/>
      <w:r>
        <w:rPr>
          <w:rFonts w:eastAsia="맑은 고딕"/>
        </w:rPr>
        <w:t>All of</w:t>
      </w:r>
      <w:proofErr w:type="gramEnd"/>
      <w:r w:rsidR="00BB404B">
        <w:rPr>
          <w:rFonts w:eastAsia="맑은 고딕"/>
        </w:rPr>
        <w:t xml:space="preserve"> the</w:t>
      </w:r>
      <w:r>
        <w:rPr>
          <w:rFonts w:eastAsia="맑은 고딕"/>
        </w:rPr>
        <w:t xml:space="preserve"> graph</w:t>
      </w:r>
      <w:r w:rsidR="0084797B">
        <w:rPr>
          <w:rFonts w:eastAsia="맑은 고딕"/>
        </w:rPr>
        <w:t>s</w:t>
      </w:r>
      <w:r>
        <w:rPr>
          <w:rFonts w:eastAsia="맑은 고딕"/>
        </w:rPr>
        <w:t xml:space="preserve"> show</w:t>
      </w:r>
      <w:r w:rsidR="00EB63A1">
        <w:rPr>
          <w:rFonts w:eastAsia="맑은 고딕"/>
        </w:rPr>
        <w:t xml:space="preserve"> </w:t>
      </w:r>
      <w:r w:rsidR="0084797B">
        <w:rPr>
          <w:rFonts w:eastAsia="맑은 고딕"/>
        </w:rPr>
        <w:t xml:space="preserve">a </w:t>
      </w:r>
      <w:r w:rsidR="00EB63A1">
        <w:rPr>
          <w:rFonts w:eastAsia="맑은 고딕"/>
        </w:rPr>
        <w:t>repeated pattern on</w:t>
      </w:r>
      <w:r>
        <w:rPr>
          <w:rFonts w:eastAsia="맑은 고딕"/>
        </w:rPr>
        <w:t xml:space="preserve"> every weekday</w:t>
      </w:r>
      <w:r>
        <w:rPr>
          <w:rFonts w:eastAsia="맑은 고딕"/>
        </w:rPr>
        <w:t>’</w:t>
      </w:r>
      <w:r>
        <w:rPr>
          <w:rFonts w:eastAsia="맑은 고딕"/>
        </w:rPr>
        <w:t xml:space="preserve">s 06:00~22:00 and 22:00 ~ next 06:00. </w:t>
      </w:r>
      <w:r>
        <w:rPr>
          <w:rFonts w:eastAsia="맑은 고딕"/>
        </w:rPr>
        <w:lastRenderedPageBreak/>
        <w:t xml:space="preserve">VAV Reheat Damper Position, Mass Flow Rate, VAV SYS cooling Coil Power, CO2 Concentration go down at night. </w:t>
      </w:r>
      <w:r w:rsidR="002B0F82">
        <w:rPr>
          <w:rFonts w:eastAsia="맑은 고딕"/>
        </w:rPr>
        <w:t>However,</w:t>
      </w:r>
      <w:r>
        <w:rPr>
          <w:rFonts w:eastAsia="맑은 고딕"/>
        </w:rPr>
        <w:t xml:space="preserve"> </w:t>
      </w:r>
      <w:r w:rsidR="0084797B">
        <w:rPr>
          <w:rFonts w:eastAsia="맑은 고딕"/>
        </w:rPr>
        <w:t xml:space="preserve">the </w:t>
      </w:r>
      <w:r>
        <w:rPr>
          <w:rFonts w:eastAsia="맑은 고딕"/>
        </w:rPr>
        <w:t>temperature goes up at night</w:t>
      </w:r>
      <w:r w:rsidR="002B0F82">
        <w:rPr>
          <w:rFonts w:eastAsia="맑은 고딕"/>
        </w:rPr>
        <w:t>, so</w:t>
      </w:r>
      <w:r>
        <w:rPr>
          <w:rFonts w:eastAsia="맑은 고딕"/>
        </w:rPr>
        <w:t xml:space="preserve"> we can guess</w:t>
      </w:r>
      <w:r w:rsidR="002B0F82">
        <w:rPr>
          <w:rFonts w:eastAsia="맑은 고딕"/>
        </w:rPr>
        <w:t xml:space="preserve"> that</w:t>
      </w:r>
      <w:r>
        <w:rPr>
          <w:rFonts w:eastAsia="맑은 고딕"/>
        </w:rPr>
        <w:t xml:space="preserve"> this is the summer period</w:t>
      </w:r>
      <w:r w:rsidR="002B0F82">
        <w:rPr>
          <w:rFonts w:eastAsia="맑은 고딕"/>
        </w:rPr>
        <w:t>. In addition,</w:t>
      </w:r>
      <w:r>
        <w:rPr>
          <w:rFonts w:eastAsia="맑은 고딕"/>
        </w:rPr>
        <w:t xml:space="preserve"> the air conditioner </w:t>
      </w:r>
      <w:r w:rsidR="00EB63A1">
        <w:rPr>
          <w:rFonts w:eastAsia="맑은 고딕"/>
        </w:rPr>
        <w:t>is turned</w:t>
      </w:r>
      <w:r>
        <w:rPr>
          <w:rFonts w:eastAsia="맑은 고딕"/>
        </w:rPr>
        <w:t xml:space="preserve"> off </w:t>
      </w:r>
      <w:r w:rsidR="00295E7A">
        <w:rPr>
          <w:rFonts w:eastAsia="맑은 고딕"/>
        </w:rPr>
        <w:t xml:space="preserve">at </w:t>
      </w:r>
      <w:r>
        <w:rPr>
          <w:rFonts w:eastAsia="맑은 고딕"/>
        </w:rPr>
        <w:t>night.</w:t>
      </w:r>
    </w:p>
    <w:p w14:paraId="6BBEDA93" w14:textId="07273AD5" w:rsidR="003650A7" w:rsidRDefault="003650A7" w:rsidP="004D3A59">
      <w:pPr>
        <w:spacing w:after="0"/>
      </w:pPr>
      <w:r w:rsidRPr="00FB5623">
        <w:rPr>
          <w:rFonts w:hint="eastAsia"/>
          <w:b/>
          <w:bCs/>
        </w:rPr>
        <w:t>P</w:t>
      </w:r>
      <w:r w:rsidRPr="00FB5623">
        <w:rPr>
          <w:b/>
          <w:bCs/>
        </w:rPr>
        <w:t>attern 4)</w:t>
      </w:r>
      <w:r w:rsidR="00FB5623">
        <w:t xml:space="preserve"> Stable &amp; Regular temperature</w:t>
      </w:r>
    </w:p>
    <w:p w14:paraId="6ECE4F42" w14:textId="4A4C7CB6" w:rsidR="00FB5623" w:rsidRDefault="00FB5623" w:rsidP="00FB5623">
      <w:pPr>
        <w:pStyle w:val="1"/>
        <w:spacing w:after="0" w:line="384" w:lineRule="auto"/>
        <w:rPr>
          <w:kern w:val="0"/>
        </w:rPr>
      </w:pPr>
      <w:r>
        <w:rPr>
          <w:noProof/>
          <w:kern w:val="0"/>
        </w:rPr>
        <w:drawing>
          <wp:inline distT="0" distB="0" distL="0" distR="0" wp14:anchorId="4ED2247B" wp14:editId="7775A12E">
            <wp:extent cx="3248025" cy="1602474"/>
            <wp:effectExtent l="0" t="0" r="0" b="0"/>
            <wp:docPr id="35" name="그림 35" descr="EMB0000078478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3952" descr="EMB0000078478db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8999" cy="1627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34E1D" w14:textId="11948E54" w:rsidR="00FB5623" w:rsidRDefault="00FB5623" w:rsidP="00FB5623">
      <w:pPr>
        <w:pStyle w:val="1"/>
      </w:pPr>
      <w:r>
        <w:rPr>
          <w:rFonts w:eastAsia="맑은 고딕"/>
        </w:rPr>
        <w:t xml:space="preserve">The supply inlet temperature shows quite a stable graph except anomalies pattern. But, the </w:t>
      </w:r>
      <w:proofErr w:type="gramStart"/>
      <w:r>
        <w:rPr>
          <w:rFonts w:eastAsia="맑은 고딕"/>
        </w:rPr>
        <w:t>third floor</w:t>
      </w:r>
      <w:proofErr w:type="gramEnd"/>
      <w:r>
        <w:rPr>
          <w:rFonts w:eastAsia="맑은 고딕"/>
        </w:rPr>
        <w:t xml:space="preserve"> supply inlet temperature shows some value on the weekend. This floor</w:t>
      </w:r>
      <w:r>
        <w:rPr>
          <w:rFonts w:eastAsia="맑은 고딕"/>
        </w:rPr>
        <w:t>’</w:t>
      </w:r>
      <w:r>
        <w:rPr>
          <w:rFonts w:eastAsia="맑은 고딕"/>
        </w:rPr>
        <w:t>s Supply Inlet Temperature stable and low in weekday, high stable in the weekend without zone1</w:t>
      </w:r>
      <w:r>
        <w:rPr>
          <w:rFonts w:eastAsia="맑은 고딕"/>
        </w:rPr>
        <w:t>’</w:t>
      </w:r>
      <w:r>
        <w:rPr>
          <w:rFonts w:eastAsia="맑은 고딕"/>
        </w:rPr>
        <w:t>s temperature.</w:t>
      </w:r>
    </w:p>
    <w:p w14:paraId="10A66145" w14:textId="77777777" w:rsidR="00FB5623" w:rsidRDefault="00FB5623" w:rsidP="004D3A59">
      <w:pPr>
        <w:spacing w:after="0"/>
      </w:pPr>
    </w:p>
    <w:p w14:paraId="6AAA287C" w14:textId="2C4E0C6D" w:rsidR="003650A7" w:rsidRDefault="003650A7" w:rsidP="004D3A59">
      <w:pPr>
        <w:spacing w:after="0"/>
      </w:pPr>
      <w:r w:rsidRPr="00FB5623">
        <w:rPr>
          <w:rFonts w:hint="eastAsia"/>
          <w:b/>
          <w:bCs/>
        </w:rPr>
        <w:t>P</w:t>
      </w:r>
      <w:r w:rsidRPr="00FB5623">
        <w:rPr>
          <w:b/>
          <w:bCs/>
        </w:rPr>
        <w:t>attern 5)</w:t>
      </w:r>
      <w:r w:rsidR="00FB5623">
        <w:t xml:space="preserve"> Peak value at midnight</w:t>
      </w:r>
    </w:p>
    <w:p w14:paraId="0001257E" w14:textId="53B8DC5D" w:rsidR="00FB5623" w:rsidRDefault="00FB5623" w:rsidP="00FB5623">
      <w:pPr>
        <w:pStyle w:val="1"/>
        <w:ind w:firstLineChars="400" w:firstLine="800"/>
      </w:pPr>
      <w:r>
        <w:rPr>
          <w:rFonts w:eastAsia="맑은 고딕"/>
        </w:rPr>
        <w:t>VAV Reheat damper position                      Reheat Coil Power</w:t>
      </w:r>
    </w:p>
    <w:p w14:paraId="4707FEE8" w14:textId="2ACB8CD1" w:rsidR="00FB5623" w:rsidRPr="00F919E1" w:rsidRDefault="00FB5623" w:rsidP="00F919E1">
      <w:pPr>
        <w:pStyle w:val="1"/>
        <w:spacing w:after="0" w:line="384" w:lineRule="auto"/>
        <w:rPr>
          <w:kern w:val="0"/>
        </w:rPr>
      </w:pPr>
      <w:r>
        <w:rPr>
          <w:noProof/>
        </w:rPr>
        <w:drawing>
          <wp:inline distT="0" distB="0" distL="0" distR="0" wp14:anchorId="03AC3B6B" wp14:editId="7101096E">
            <wp:extent cx="2726961" cy="1123950"/>
            <wp:effectExtent l="0" t="0" r="0" b="0"/>
            <wp:docPr id="40" name="그림 40" descr="EMB0000078478d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3472" descr="EMB0000078478dc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929" cy="1125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 w:rsidR="00F919E1">
        <w:rPr>
          <w:noProof/>
          <w:kern w:val="0"/>
        </w:rPr>
        <w:drawing>
          <wp:inline distT="0" distB="0" distL="0" distR="0" wp14:anchorId="3A7651E4" wp14:editId="2155446F">
            <wp:extent cx="2686050" cy="1276350"/>
            <wp:effectExtent l="0" t="0" r="0" b="0"/>
            <wp:docPr id="41" name="그림 41" descr="EMB00000784790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370080368" descr="EMB00000784790a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AE39A" w14:textId="03B2EF24" w:rsidR="00FB5623" w:rsidRDefault="00FB5623" w:rsidP="00FB5623">
      <w:pPr>
        <w:pStyle w:val="1"/>
        <w:ind w:firstLineChars="450" w:firstLine="900"/>
      </w:pPr>
      <w:r>
        <w:rPr>
          <w:rFonts w:eastAsia="맑은 고딕"/>
        </w:rPr>
        <w:t>Supply Inlet Temperature                        Mass Flow Rate</w:t>
      </w:r>
    </w:p>
    <w:p w14:paraId="3A8A39B4" w14:textId="20B91ADD" w:rsidR="00FB5623" w:rsidRDefault="00FB5623" w:rsidP="00FB5623">
      <w:pPr>
        <w:pStyle w:val="1"/>
      </w:pPr>
      <w:r>
        <w:rPr>
          <w:noProof/>
        </w:rPr>
        <w:drawing>
          <wp:inline distT="0" distB="0" distL="0" distR="0" wp14:anchorId="48DDED31" wp14:editId="608FA832">
            <wp:extent cx="2562225" cy="1369465"/>
            <wp:effectExtent l="0" t="0" r="0" b="2540"/>
            <wp:docPr id="38" name="그림 38" descr="EMB0000078478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832" descr="EMB0000078478de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58" cy="138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04E15D89" wp14:editId="28C259F9">
            <wp:extent cx="2847975" cy="1352550"/>
            <wp:effectExtent l="0" t="0" r="9525" b="0"/>
            <wp:docPr id="37" name="그림 37" descr="EMB0000078478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4512" descr="EMB0000078478df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8628E" w14:textId="0BF9CC5D" w:rsidR="006158E0" w:rsidRDefault="006158E0" w:rsidP="00FB5623">
      <w:pPr>
        <w:pStyle w:val="1"/>
      </w:pPr>
    </w:p>
    <w:p w14:paraId="0921B91F" w14:textId="6DC7899D" w:rsidR="006158E0" w:rsidRDefault="006158E0" w:rsidP="00FB5623">
      <w:pPr>
        <w:pStyle w:val="1"/>
      </w:pPr>
    </w:p>
    <w:p w14:paraId="1AF74473" w14:textId="1B099F5C" w:rsidR="006158E0" w:rsidRDefault="006158E0" w:rsidP="00FB5623">
      <w:pPr>
        <w:pStyle w:val="1"/>
      </w:pPr>
    </w:p>
    <w:p w14:paraId="5B334D02" w14:textId="77777777" w:rsidR="006158E0" w:rsidRDefault="006158E0" w:rsidP="00FB5623">
      <w:pPr>
        <w:pStyle w:val="1"/>
      </w:pPr>
    </w:p>
    <w:p w14:paraId="63D46F0D" w14:textId="77777777" w:rsidR="00FB5623" w:rsidRDefault="00FB5623" w:rsidP="00FB5623">
      <w:pPr>
        <w:pStyle w:val="1"/>
        <w:ind w:firstLineChars="500" w:firstLine="1000"/>
      </w:pPr>
      <w:r>
        <w:rPr>
          <w:rFonts w:eastAsia="맑은 고딕"/>
        </w:rPr>
        <w:t>Temperature Data</w:t>
      </w:r>
    </w:p>
    <w:p w14:paraId="67B53C8F" w14:textId="59AF121C" w:rsidR="00FB5623" w:rsidRDefault="00FB5623" w:rsidP="00FB5623">
      <w:pPr>
        <w:pStyle w:val="1"/>
      </w:pPr>
      <w:r>
        <w:rPr>
          <w:noProof/>
        </w:rPr>
        <w:drawing>
          <wp:inline distT="0" distB="0" distL="0" distR="0" wp14:anchorId="54CE0E23" wp14:editId="6A0B970F">
            <wp:extent cx="2228850" cy="1504950"/>
            <wp:effectExtent l="0" t="0" r="0" b="0"/>
            <wp:docPr id="36" name="그림 36" descr="EMB0000078478e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76085712" descr="EMB0000078478e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A2131" w14:textId="12068E86" w:rsidR="00FB5623" w:rsidRDefault="00FB5623" w:rsidP="00FB5623">
      <w:pPr>
        <w:pStyle w:val="1"/>
      </w:pPr>
      <w:r>
        <w:rPr>
          <w:rFonts w:eastAsia="맑은 고딕"/>
        </w:rPr>
        <w:t>At the weekday</w:t>
      </w:r>
      <w:r>
        <w:rPr>
          <w:rFonts w:eastAsia="맑은 고딕"/>
        </w:rPr>
        <w:t>’</w:t>
      </w:r>
      <w:r>
        <w:rPr>
          <w:rFonts w:eastAsia="맑은 고딕"/>
        </w:rPr>
        <w:t>s midnight 00:00 some of the sensors show high peak or low peak.</w:t>
      </w:r>
      <w:r w:rsidR="00315EC3">
        <w:rPr>
          <w:rFonts w:eastAsia="맑은 고딕"/>
        </w:rPr>
        <w:t xml:space="preserve"> </w:t>
      </w:r>
      <w:r>
        <w:rPr>
          <w:rFonts w:eastAsia="맑은 고딕"/>
        </w:rPr>
        <w:t>At the weekend those sensors show several high or low peak at Sat 22:00, Sun 4:30, Sun 11:00, Sun 17:30 and Mon 00:00.</w:t>
      </w:r>
      <w:r w:rsidR="00315EC3">
        <w:rPr>
          <w:rFonts w:eastAsia="맑은 고딕"/>
        </w:rPr>
        <w:t xml:space="preserve"> </w:t>
      </w:r>
    </w:p>
    <w:p w14:paraId="17012971" w14:textId="77777777" w:rsidR="00AA55B8" w:rsidRDefault="00AA55B8" w:rsidP="004D3A59">
      <w:pPr>
        <w:spacing w:after="0"/>
      </w:pPr>
    </w:p>
    <w:p w14:paraId="7FDE77E9" w14:textId="5F8CB461" w:rsidR="00AF164F" w:rsidRPr="004B4F28" w:rsidRDefault="00AF164F" w:rsidP="004D3A59">
      <w:pPr>
        <w:spacing w:after="0"/>
        <w:rPr>
          <w:b/>
          <w:bCs/>
          <w:sz w:val="24"/>
          <w:szCs w:val="24"/>
        </w:rPr>
      </w:pPr>
      <w:r w:rsidRPr="004B4F28">
        <w:rPr>
          <w:rFonts w:hint="eastAsia"/>
          <w:b/>
          <w:bCs/>
          <w:sz w:val="24"/>
          <w:szCs w:val="24"/>
        </w:rPr>
        <w:t>Q</w:t>
      </w:r>
      <w:r w:rsidRPr="004B4F28">
        <w:rPr>
          <w:b/>
          <w:bCs/>
          <w:sz w:val="24"/>
          <w:szCs w:val="24"/>
        </w:rPr>
        <w:t>3. Five Notable Anomalies</w:t>
      </w:r>
    </w:p>
    <w:p w14:paraId="50C263DB" w14:textId="35EB199E" w:rsidR="002E1608" w:rsidRDefault="002E1608" w:rsidP="00D55BFA">
      <w:pPr>
        <w:spacing w:after="0"/>
      </w:pPr>
      <w:r w:rsidRPr="007520CD">
        <w:rPr>
          <w:b/>
          <w:bCs/>
        </w:rPr>
        <w:t>Anomaly 1</w:t>
      </w:r>
      <w:r w:rsidR="00AA37BE" w:rsidRPr="007520CD">
        <w:rPr>
          <w:b/>
          <w:bCs/>
        </w:rPr>
        <w:t>)</w:t>
      </w:r>
      <w:r>
        <w:t xml:space="preserve"> Some people visit the office during </w:t>
      </w:r>
      <w:r w:rsidR="0084797B">
        <w:t xml:space="preserve">the </w:t>
      </w:r>
      <w:r>
        <w:t>weekend.</w:t>
      </w:r>
    </w:p>
    <w:p w14:paraId="196C1477" w14:textId="480F1A01" w:rsidR="002E1608" w:rsidRDefault="002E1608" w:rsidP="00D55BFA">
      <w:pPr>
        <w:spacing w:after="0"/>
      </w:pPr>
      <w:r>
        <w:rPr>
          <w:noProof/>
        </w:rPr>
        <w:drawing>
          <wp:inline distT="0" distB="0" distL="0" distR="0" wp14:anchorId="7C7252BE" wp14:editId="14D0A575">
            <wp:extent cx="2486025" cy="1615497"/>
            <wp:effectExtent l="0" t="0" r="0" b="381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846" cy="16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rPr>
          <w:noProof/>
        </w:rPr>
        <w:drawing>
          <wp:inline distT="0" distB="0" distL="0" distR="0" wp14:anchorId="39C6BE1F" wp14:editId="315BF16E">
            <wp:extent cx="3163997" cy="1533525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9283" cy="1540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75B82" w14:textId="3C32F4E0" w:rsidR="002E1608" w:rsidRDefault="002E1608" w:rsidP="00D55BFA">
      <w:pPr>
        <w:spacing w:after="0"/>
      </w:pPr>
      <w:r>
        <w:rPr>
          <w:noProof/>
        </w:rPr>
        <w:drawing>
          <wp:inline distT="0" distB="0" distL="0" distR="0" wp14:anchorId="6A3FDB99" wp14:editId="606C778B">
            <wp:extent cx="4781550" cy="207645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12BC6" w14:textId="6D64407E" w:rsidR="002E1608" w:rsidRDefault="002E1608" w:rsidP="002E1608">
      <w:pPr>
        <w:spacing w:after="0"/>
      </w:pPr>
      <w:r>
        <w:t xml:space="preserve">All </w:t>
      </w:r>
      <w:r w:rsidR="0084797B">
        <w:t xml:space="preserve">the </w:t>
      </w:r>
      <w:r>
        <w:t xml:space="preserve">workers rest </w:t>
      </w:r>
      <w:r w:rsidR="0084797B">
        <w:t>at</w:t>
      </w:r>
      <w:r>
        <w:t xml:space="preserve"> </w:t>
      </w:r>
      <w:r w:rsidR="0084797B">
        <w:t xml:space="preserve">the </w:t>
      </w:r>
      <w:r>
        <w:t xml:space="preserve">weekend. However, there are three people who visit during </w:t>
      </w:r>
      <w:r w:rsidR="0084797B">
        <w:t xml:space="preserve">the </w:t>
      </w:r>
      <w:r>
        <w:t xml:space="preserve">weekend. Proxy ID of </w:t>
      </w:r>
      <w:proofErr w:type="spellStart"/>
      <w:r w:rsidRPr="004C49BF">
        <w:t>lcarrara</w:t>
      </w:r>
      <w:proofErr w:type="spellEnd"/>
      <w:r>
        <w:t xml:space="preserve">, </w:t>
      </w:r>
      <w:proofErr w:type="spellStart"/>
      <w:r w:rsidRPr="004C49BF">
        <w:t>mbramar</w:t>
      </w:r>
      <w:proofErr w:type="spellEnd"/>
      <w:r>
        <w:t xml:space="preserve"> and </w:t>
      </w:r>
      <w:proofErr w:type="spellStart"/>
      <w:r w:rsidRPr="004C49BF">
        <w:t>ostrum</w:t>
      </w:r>
      <w:proofErr w:type="spellEnd"/>
      <w:r>
        <w:t xml:space="preserve"> are them. They are Carrara </w:t>
      </w:r>
      <w:proofErr w:type="spellStart"/>
      <w:r>
        <w:t>Lise</w:t>
      </w:r>
      <w:proofErr w:type="spellEnd"/>
      <w:r>
        <w:t xml:space="preserve"> from </w:t>
      </w:r>
      <w:r w:rsidR="0084797B">
        <w:t xml:space="preserve">the </w:t>
      </w:r>
      <w:r w:rsidRPr="002E1608">
        <w:t>Administration</w:t>
      </w:r>
      <w:r>
        <w:t xml:space="preserve"> department, </w:t>
      </w:r>
      <w:proofErr w:type="spellStart"/>
      <w:r>
        <w:t>Bramar</w:t>
      </w:r>
      <w:proofErr w:type="spellEnd"/>
      <w:r>
        <w:t xml:space="preserve"> Mat from </w:t>
      </w:r>
      <w:r w:rsidR="0084797B">
        <w:t xml:space="preserve">the </w:t>
      </w:r>
      <w:r w:rsidRPr="002E1608">
        <w:t>Administration</w:t>
      </w:r>
      <w:r>
        <w:t xml:space="preserve"> department and Strum </w:t>
      </w:r>
      <w:proofErr w:type="spellStart"/>
      <w:r>
        <w:t>Orhan</w:t>
      </w:r>
      <w:proofErr w:type="spellEnd"/>
      <w:r>
        <w:t xml:space="preserve"> from Executive department. They stayed</w:t>
      </w:r>
      <w:r w:rsidR="0084797B">
        <w:t xml:space="preserve"> for</w:t>
      </w:r>
      <w:r>
        <w:t xml:space="preserve"> more than 2 hours in one place.</w:t>
      </w:r>
    </w:p>
    <w:p w14:paraId="7CE1B62E" w14:textId="6B75F836" w:rsidR="002E1608" w:rsidRDefault="002E1608" w:rsidP="00D55BFA">
      <w:pPr>
        <w:spacing w:after="0"/>
      </w:pPr>
    </w:p>
    <w:p w14:paraId="27C0130D" w14:textId="0EA78EB3" w:rsidR="0084797B" w:rsidRDefault="0084797B" w:rsidP="00D55BFA">
      <w:pPr>
        <w:spacing w:after="0"/>
      </w:pPr>
    </w:p>
    <w:p w14:paraId="4D1A2C9D" w14:textId="77777777" w:rsidR="0084797B" w:rsidRDefault="0084797B" w:rsidP="00D55BFA">
      <w:pPr>
        <w:spacing w:after="0"/>
      </w:pPr>
    </w:p>
    <w:p w14:paraId="4E9E32FE" w14:textId="002E56BC" w:rsidR="00363D93" w:rsidRDefault="00224C1A" w:rsidP="00D55BFA">
      <w:pPr>
        <w:spacing w:after="0"/>
      </w:pPr>
      <w:r w:rsidRPr="00363D93">
        <w:rPr>
          <w:rFonts w:hint="eastAsia"/>
          <w:b/>
          <w:bCs/>
        </w:rPr>
        <w:t>A</w:t>
      </w:r>
      <w:r w:rsidRPr="00363D93">
        <w:rPr>
          <w:b/>
          <w:bCs/>
        </w:rPr>
        <w:t>nomaly 2)</w:t>
      </w:r>
      <w:r w:rsidR="00363D93">
        <w:t xml:space="preserve"> </w:t>
      </w:r>
      <w:proofErr w:type="spellStart"/>
      <w:r w:rsidR="0084797B">
        <w:t>pyoung</w:t>
      </w:r>
      <w:proofErr w:type="spellEnd"/>
      <w:r w:rsidR="0084797B">
        <w:t xml:space="preserve"> were two people??</w:t>
      </w:r>
    </w:p>
    <w:p w14:paraId="0CC219A8" w14:textId="49C83E2C" w:rsidR="0084797B" w:rsidRDefault="0084797B" w:rsidP="00D55BFA">
      <w:pPr>
        <w:spacing w:after="0"/>
      </w:pPr>
      <w:r>
        <w:rPr>
          <w:rFonts w:hint="eastAsia"/>
        </w:rPr>
        <w:t>W</w:t>
      </w:r>
      <w:r>
        <w:t>e can find some reissued card. Most of them were not w</w:t>
      </w:r>
      <w:r w:rsidR="00FB1ADB">
        <w:t>eir</w:t>
      </w:r>
      <w:r>
        <w:t xml:space="preserve">d. But, pyoung001 shows </w:t>
      </w:r>
      <w:r w:rsidR="00FB1ADB">
        <w:t>weird</w:t>
      </w:r>
      <w:r>
        <w:t xml:space="preserve"> pattern.</w:t>
      </w:r>
    </w:p>
    <w:p w14:paraId="6B03FB6E" w14:textId="203D7EEB" w:rsidR="0084797B" w:rsidRDefault="0084797B" w:rsidP="00D55BFA">
      <w:pPr>
        <w:spacing w:after="0"/>
      </w:pPr>
      <w:r>
        <w:t>The above line is pyoung001 and the pointed line is pyoung002.</w:t>
      </w:r>
    </w:p>
    <w:p w14:paraId="6D7B5F37" w14:textId="1BC57703" w:rsidR="0084797B" w:rsidRDefault="0084797B" w:rsidP="00D55BFA">
      <w:pPr>
        <w:spacing w:after="0"/>
      </w:pPr>
      <w:r>
        <w:t xml:space="preserve">‘pyoung002’ was reissued at 06-02 morning. But pyoung001 </w:t>
      </w:r>
      <w:proofErr w:type="gramStart"/>
      <w:r>
        <w:t>is located in</w:t>
      </w:r>
      <w:proofErr w:type="gramEnd"/>
      <w:r>
        <w:t xml:space="preserve"> 2F4Z.</w:t>
      </w:r>
    </w:p>
    <w:p w14:paraId="7B834003" w14:textId="1B98BF3F" w:rsidR="0084797B" w:rsidRDefault="0084797B" w:rsidP="00D55BFA">
      <w:pPr>
        <w:spacing w:after="0"/>
      </w:pPr>
      <w:r>
        <w:rPr>
          <w:noProof/>
        </w:rPr>
        <w:drawing>
          <wp:inline distT="0" distB="0" distL="0" distR="0" wp14:anchorId="32A47D1E" wp14:editId="0F650454">
            <wp:extent cx="2808952" cy="1736592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304" cy="1765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43DC79" wp14:editId="45C7C460">
            <wp:extent cx="2483440" cy="1767328"/>
            <wp:effectExtent l="0" t="0" r="0" b="444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96" t="3107" r="8285" b="20180"/>
                    <a:stretch/>
                  </pic:blipFill>
                  <pic:spPr bwMode="auto">
                    <a:xfrm>
                      <a:off x="0" y="0"/>
                      <a:ext cx="2521953" cy="179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7E257C" w14:textId="6B1A5EBE" w:rsidR="0084797B" w:rsidRDefault="0084797B" w:rsidP="00D55BFA">
      <w:pPr>
        <w:spacing w:after="0"/>
      </w:pPr>
      <w:r>
        <w:rPr>
          <w:rFonts w:hint="eastAsia"/>
        </w:rPr>
        <w:t>A</w:t>
      </w:r>
      <w:r>
        <w:t>t some time, pyoung001 was started to move to a certain place which is the server room.</w:t>
      </w:r>
    </w:p>
    <w:p w14:paraId="6DB19CC0" w14:textId="760A161D" w:rsidR="0084797B" w:rsidRDefault="0084797B" w:rsidP="00D55BFA">
      <w:pPr>
        <w:spacing w:after="0"/>
      </w:pPr>
      <w:r>
        <w:rPr>
          <w:rFonts w:hint="eastAsia"/>
        </w:rPr>
        <w:t>I</w:t>
      </w:r>
      <w:r>
        <w:t>t was a very short time but there are some number of the same situation occurred in 06-02, 06-03, 06-08 and 06-10.</w:t>
      </w:r>
    </w:p>
    <w:p w14:paraId="7BFF58E8" w14:textId="1DF3F7F7" w:rsidR="006B5910" w:rsidRDefault="006B5910" w:rsidP="00D55BFA">
      <w:pPr>
        <w:spacing w:after="0"/>
      </w:pPr>
      <w:r>
        <w:t xml:space="preserve">In our Visualization, the ‘Server Room’ tag observed only once. </w:t>
      </w:r>
      <w:proofErr w:type="gramStart"/>
      <w:r>
        <w:t>But,</w:t>
      </w:r>
      <w:proofErr w:type="gramEnd"/>
      <w:r>
        <w:t xml:space="preserve"> we suspected this situation by our visualization.</w:t>
      </w:r>
    </w:p>
    <w:p w14:paraId="1F8E0D52" w14:textId="03B18B2B" w:rsidR="006B5910" w:rsidRPr="006B5910" w:rsidRDefault="006B5910" w:rsidP="00D55BFA">
      <w:pPr>
        <w:spacing w:after="0"/>
      </w:pPr>
      <w:r>
        <w:t xml:space="preserve">By seeing the detail data, we can notice </w:t>
      </w:r>
      <w:proofErr w:type="gramStart"/>
      <w:r>
        <w:t>all of</w:t>
      </w:r>
      <w:proofErr w:type="gramEnd"/>
      <w:r>
        <w:t xml:space="preserve"> the targets were server room.</w:t>
      </w:r>
    </w:p>
    <w:p w14:paraId="21CFFA86" w14:textId="726EFC5F" w:rsidR="0084797B" w:rsidRDefault="0084797B" w:rsidP="00D55BFA">
      <w:pPr>
        <w:spacing w:after="0"/>
      </w:pPr>
      <w:r>
        <w:rPr>
          <w:noProof/>
        </w:rPr>
        <w:drawing>
          <wp:inline distT="0" distB="0" distL="0" distR="0" wp14:anchorId="4628BC19" wp14:editId="5BA6730E">
            <wp:extent cx="2780350" cy="1621331"/>
            <wp:effectExtent l="0" t="0" r="127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127" cy="164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1251F5" wp14:editId="45A6D654">
            <wp:extent cx="2443523" cy="1590798"/>
            <wp:effectExtent l="0" t="0" r="0" b="952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251" cy="1614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4BF0D" w14:textId="4D34B255" w:rsidR="0084797B" w:rsidRDefault="0084797B" w:rsidP="00D55BFA">
      <w:pPr>
        <w:spacing w:after="0"/>
      </w:pPr>
      <w:r>
        <w:rPr>
          <w:noProof/>
        </w:rPr>
        <w:drawing>
          <wp:inline distT="0" distB="0" distL="0" distR="0" wp14:anchorId="01187AA6" wp14:editId="7C8AB8A6">
            <wp:extent cx="2786931" cy="1705855"/>
            <wp:effectExtent l="0" t="0" r="0" b="889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880" cy="1726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3DCEAE" wp14:editId="2AE8AE86">
            <wp:extent cx="2919021" cy="1552018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66" r="11094" b="4132"/>
                    <a:stretch/>
                  </pic:blipFill>
                  <pic:spPr bwMode="auto">
                    <a:xfrm>
                      <a:off x="0" y="0"/>
                      <a:ext cx="2989466" cy="1589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75F64D" w14:textId="5A1E3598" w:rsidR="00363D93" w:rsidRDefault="006B5910" w:rsidP="00D55BFA">
      <w:pPr>
        <w:spacing w:after="0"/>
      </w:pPr>
      <w:r>
        <w:rPr>
          <w:noProof/>
        </w:rPr>
        <w:lastRenderedPageBreak/>
        <w:drawing>
          <wp:inline distT="0" distB="0" distL="0" distR="0" wp14:anchorId="0BC44E44" wp14:editId="5A33960B">
            <wp:extent cx="5732145" cy="1045210"/>
            <wp:effectExtent l="0" t="0" r="1905" b="2540"/>
            <wp:docPr id="78" name="그림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04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AE953" w14:textId="77777777" w:rsidR="006158E0" w:rsidRDefault="006158E0" w:rsidP="00D55BFA">
      <w:pPr>
        <w:spacing w:after="0"/>
      </w:pPr>
    </w:p>
    <w:p w14:paraId="1FED7F38" w14:textId="4E6EA4E1" w:rsidR="00224C1A" w:rsidRPr="00464A94" w:rsidRDefault="00224C1A" w:rsidP="00464A94">
      <w:pPr>
        <w:pStyle w:val="1"/>
      </w:pPr>
      <w:r w:rsidRPr="00E14BEE">
        <w:rPr>
          <w:rFonts w:hint="eastAsia"/>
          <w:b/>
          <w:bCs/>
        </w:rPr>
        <w:t>A</w:t>
      </w:r>
      <w:r w:rsidRPr="00E14BEE">
        <w:rPr>
          <w:b/>
          <w:bCs/>
        </w:rPr>
        <w:t>nomaly 3</w:t>
      </w:r>
      <w:r w:rsidR="0066390A" w:rsidRPr="00E14BEE">
        <w:rPr>
          <w:b/>
          <w:bCs/>
        </w:rPr>
        <w:t>)</w:t>
      </w:r>
      <w:r w:rsidR="0066390A">
        <w:t xml:space="preserve"> </w:t>
      </w:r>
      <w:r w:rsidR="00464A94">
        <w:rPr>
          <w:rFonts w:eastAsia="맑은 고딕"/>
        </w:rPr>
        <w:t xml:space="preserve">Lots of error on Tue 06-07 07:00 ~ 21:00 and </w:t>
      </w:r>
      <w:proofErr w:type="spellStart"/>
      <w:r w:rsidR="00464A94">
        <w:rPr>
          <w:rFonts w:eastAsia="맑은 고딕"/>
        </w:rPr>
        <w:t>Thr</w:t>
      </w:r>
      <w:proofErr w:type="spellEnd"/>
      <w:r w:rsidR="00464A94">
        <w:rPr>
          <w:rFonts w:eastAsia="맑은 고딕"/>
        </w:rPr>
        <w:t xml:space="preserve"> 06-08 07:00 ~ 21:00</w:t>
      </w:r>
    </w:p>
    <w:p w14:paraId="5556F590" w14:textId="537F6D99" w:rsidR="00071757" w:rsidRPr="0066390A" w:rsidRDefault="00071757" w:rsidP="00071757">
      <w:pPr>
        <w:pStyle w:val="1"/>
      </w:pPr>
      <w:r>
        <w:rPr>
          <w:rFonts w:eastAsia="맑은 고딕"/>
        </w:rPr>
        <w:t xml:space="preserve">There are issues with Temperature data, VAV Reheat Damper Position, Coil Power, Mass flow rate, CO2 Concentration, Supply Inlet Temperature. Those malfunctions are observed at </w:t>
      </w:r>
      <w:r w:rsidR="00E14BEE">
        <w:rPr>
          <w:rFonts w:eastAsia="맑은 고딕"/>
        </w:rPr>
        <w:t xml:space="preserve">the </w:t>
      </w:r>
      <w:r>
        <w:rPr>
          <w:rFonts w:eastAsia="맑은 고딕"/>
        </w:rPr>
        <w:t xml:space="preserve">entire building. </w:t>
      </w:r>
      <w:proofErr w:type="gramStart"/>
      <w:r>
        <w:rPr>
          <w:rFonts w:eastAsia="맑은 고딕"/>
        </w:rPr>
        <w:t>First of all</w:t>
      </w:r>
      <w:proofErr w:type="gramEnd"/>
      <w:r>
        <w:rPr>
          <w:rFonts w:eastAsia="맑은 고딕"/>
        </w:rPr>
        <w:t>, the cooling system represents the same level as the ordinary weekday</w:t>
      </w:r>
      <w:r>
        <w:rPr>
          <w:rFonts w:eastAsia="맑은 고딕"/>
        </w:rPr>
        <w:t>’</w:t>
      </w:r>
      <w:r>
        <w:rPr>
          <w:rFonts w:eastAsia="맑은 고딕"/>
        </w:rPr>
        <w:t>s night.</w:t>
      </w:r>
    </w:p>
    <w:p w14:paraId="04176DE2" w14:textId="5F39B870" w:rsidR="00071757" w:rsidRDefault="00071757" w:rsidP="00071757">
      <w:pPr>
        <w:pStyle w:val="1"/>
        <w:ind w:firstLineChars="1000" w:firstLine="2000"/>
      </w:pPr>
      <w:r>
        <w:rPr>
          <w:rFonts w:eastAsia="맑은 고딕"/>
        </w:rPr>
        <w:t>Problem Days</w:t>
      </w:r>
      <w:r>
        <w:tab/>
      </w:r>
      <w:r>
        <w:tab/>
        <w:t xml:space="preserve">      </w:t>
      </w:r>
      <w:r>
        <w:tab/>
      </w:r>
      <w:r>
        <w:rPr>
          <w:rFonts w:eastAsia="맑은 고딕"/>
        </w:rPr>
        <w:t xml:space="preserve"> Ordinary Day and Nighttime</w:t>
      </w:r>
    </w:p>
    <w:p w14:paraId="638E4C80" w14:textId="6519A7A2" w:rsidR="0066390A" w:rsidRDefault="00071757" w:rsidP="00071757">
      <w:pPr>
        <w:pStyle w:val="1"/>
      </w:pPr>
      <w:r>
        <w:rPr>
          <w:noProof/>
        </w:rPr>
        <w:drawing>
          <wp:inline distT="0" distB="0" distL="0" distR="0" wp14:anchorId="55273833" wp14:editId="7702F406">
            <wp:extent cx="3219450" cy="1638300"/>
            <wp:effectExtent l="0" t="0" r="0" b="0"/>
            <wp:docPr id="64" name="그림 64" descr="EMB0000370088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8304" descr="EMB00003700887d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  <w:r>
        <w:t xml:space="preserve">    </w:t>
      </w:r>
      <w:r>
        <w:rPr>
          <w:noProof/>
        </w:rPr>
        <w:drawing>
          <wp:inline distT="0" distB="0" distL="0" distR="0" wp14:anchorId="5CA3E9B2" wp14:editId="2AA67261">
            <wp:extent cx="1809750" cy="1590675"/>
            <wp:effectExtent l="0" t="0" r="0" b="9525"/>
            <wp:docPr id="63" name="그림 63" descr="EMB00003700887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9024" descr="EMB00003700887e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709" r="505" b="3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6955B" w14:textId="2006AAEB" w:rsidR="00071757" w:rsidRDefault="00071757" w:rsidP="00071757">
      <w:pPr>
        <w:pStyle w:val="1"/>
      </w:pPr>
      <w:r>
        <w:rPr>
          <w:rFonts w:eastAsia="맑은 고딕"/>
        </w:rPr>
        <w:t>Also, the Reheat Coil power increase</w:t>
      </w:r>
      <w:r w:rsidR="00E14BEE">
        <w:rPr>
          <w:rFonts w:eastAsia="맑은 고딕"/>
        </w:rPr>
        <w:t>s</w:t>
      </w:r>
      <w:r>
        <w:rPr>
          <w:rFonts w:eastAsia="맑은 고딕"/>
        </w:rPr>
        <w:t>.</w:t>
      </w:r>
    </w:p>
    <w:p w14:paraId="728C8BE9" w14:textId="66C7FB50" w:rsidR="00071757" w:rsidRDefault="00071757" w:rsidP="00071757">
      <w:pPr>
        <w:pStyle w:val="1"/>
      </w:pPr>
      <w:r>
        <w:rPr>
          <w:noProof/>
        </w:rPr>
        <w:drawing>
          <wp:inline distT="0" distB="0" distL="0" distR="0" wp14:anchorId="17494475" wp14:editId="0895347B">
            <wp:extent cx="4914900" cy="1447797"/>
            <wp:effectExtent l="0" t="0" r="0" b="635"/>
            <wp:docPr id="62" name="그림 62" descr="EMB00003700887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8624" descr="EMB00003700887f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425" cy="1493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5AAEF" w14:textId="4EC990B2" w:rsidR="0084797B" w:rsidRDefault="00071757" w:rsidP="0084797B">
      <w:pPr>
        <w:pStyle w:val="1"/>
        <w:rPr>
          <w:rFonts w:eastAsia="맑은 고딕"/>
        </w:rPr>
      </w:pPr>
      <w:r>
        <w:rPr>
          <w:rFonts w:eastAsia="맑은 고딕"/>
        </w:rPr>
        <w:t>We can assume that it may cause some temperature issues in the building and the air conditioner and heater w</w:t>
      </w:r>
      <w:r w:rsidR="0084797B">
        <w:rPr>
          <w:rFonts w:eastAsia="맑은 고딕"/>
        </w:rPr>
        <w:t>ere</w:t>
      </w:r>
      <w:r>
        <w:rPr>
          <w:rFonts w:eastAsia="맑은 고딕"/>
        </w:rPr>
        <w:t xml:space="preserve"> flipped</w:t>
      </w:r>
      <w:r w:rsidR="00E14BEE">
        <w:rPr>
          <w:rFonts w:eastAsia="맑은 고딕"/>
        </w:rPr>
        <w:t xml:space="preserve"> a</w:t>
      </w:r>
      <w:r>
        <w:rPr>
          <w:rFonts w:eastAsia="맑은 고딕"/>
        </w:rPr>
        <w:t xml:space="preserve">s we assume the problem </w:t>
      </w:r>
      <w:r w:rsidR="0084797B">
        <w:rPr>
          <w:rFonts w:eastAsia="맑은 고딕"/>
        </w:rPr>
        <w:t>h</w:t>
      </w:r>
      <w:r>
        <w:rPr>
          <w:rFonts w:eastAsia="맑은 고딕"/>
        </w:rPr>
        <w:t>as occurred that days.</w:t>
      </w:r>
      <w:r w:rsidR="0066390A">
        <w:rPr>
          <w:rFonts w:eastAsia="맑은 고딕"/>
        </w:rPr>
        <w:t xml:space="preserve"> </w:t>
      </w:r>
      <w:r>
        <w:rPr>
          <w:rFonts w:eastAsia="맑은 고딕"/>
        </w:rPr>
        <w:t>All temperature data, CO2 Concentration increase, and Damper Position shows low stable</w:t>
      </w:r>
      <w:r w:rsidR="0084797B">
        <w:rPr>
          <w:rFonts w:eastAsia="맑은 고딕"/>
        </w:rPr>
        <w:t>.</w:t>
      </w:r>
    </w:p>
    <w:p w14:paraId="25C0E890" w14:textId="5BD5FE93" w:rsidR="0084797B" w:rsidRDefault="0084797B" w:rsidP="0084797B">
      <w:pPr>
        <w:pStyle w:val="1"/>
        <w:rPr>
          <w:rFonts w:eastAsia="맑은 고딕"/>
        </w:rPr>
      </w:pPr>
      <w:r>
        <w:rPr>
          <w:rFonts w:eastAsia="맑은 고딕" w:hint="eastAsia"/>
        </w:rPr>
        <w:t>A</w:t>
      </w:r>
      <w:r>
        <w:rPr>
          <w:rFonts w:eastAsia="맑은 고딕"/>
        </w:rPr>
        <w:t xml:space="preserve">lso, the </w:t>
      </w:r>
      <w:proofErr w:type="spellStart"/>
      <w:r>
        <w:rPr>
          <w:rFonts w:eastAsia="맑은 고딕"/>
        </w:rPr>
        <w:t>hazium</w:t>
      </w:r>
      <w:proofErr w:type="spellEnd"/>
      <w:r>
        <w:rPr>
          <w:rFonts w:eastAsia="맑은 고딕"/>
        </w:rPr>
        <w:t xml:space="preserve"> level was increased 06-07.</w:t>
      </w:r>
    </w:p>
    <w:p w14:paraId="3B943D0C" w14:textId="40F6C190" w:rsidR="006158E0" w:rsidRDefault="006158E0" w:rsidP="0084797B">
      <w:pPr>
        <w:pStyle w:val="1"/>
        <w:rPr>
          <w:rFonts w:eastAsia="맑은 고딕"/>
        </w:rPr>
      </w:pPr>
    </w:p>
    <w:p w14:paraId="556C80BC" w14:textId="3E939AD1" w:rsidR="006158E0" w:rsidRDefault="006158E0" w:rsidP="0084797B">
      <w:pPr>
        <w:pStyle w:val="1"/>
        <w:rPr>
          <w:rFonts w:eastAsia="맑은 고딕"/>
        </w:rPr>
      </w:pPr>
    </w:p>
    <w:p w14:paraId="3FA71AB1" w14:textId="77777777" w:rsidR="006158E0" w:rsidRDefault="006158E0" w:rsidP="0084797B">
      <w:pPr>
        <w:pStyle w:val="1"/>
        <w:rPr>
          <w:rFonts w:eastAsia="맑은 고딕"/>
        </w:rPr>
      </w:pPr>
    </w:p>
    <w:p w14:paraId="79B4368F" w14:textId="658DFD50" w:rsidR="0084797B" w:rsidRPr="0084797B" w:rsidRDefault="0084797B" w:rsidP="0084797B">
      <w:pPr>
        <w:pStyle w:val="1"/>
        <w:rPr>
          <w:rFonts w:eastAsia="맑은 고딕"/>
        </w:rPr>
      </w:pPr>
      <w:r>
        <w:rPr>
          <w:rFonts w:eastAsia="맑은 고딕"/>
        </w:rPr>
        <w:lastRenderedPageBreak/>
        <w:tab/>
      </w:r>
      <w:r>
        <w:rPr>
          <w:rFonts w:eastAsia="맑은 고딕"/>
        </w:rPr>
        <w:tab/>
      </w:r>
      <w:r w:rsidR="00071757">
        <w:rPr>
          <w:rFonts w:eastAsia="맑은 고딕"/>
        </w:rPr>
        <w:t>Temperature Data</w:t>
      </w:r>
      <w:r>
        <w:rPr>
          <w:rFonts w:eastAsia="맑은 고딕"/>
        </w:rPr>
        <w:t xml:space="preserve"> </w:t>
      </w:r>
      <w:r>
        <w:rPr>
          <w:rFonts w:eastAsia="맑은 고딕"/>
        </w:rPr>
        <w:tab/>
      </w:r>
      <w:r>
        <w:rPr>
          <w:rFonts w:eastAsia="맑은 고딕"/>
        </w:rPr>
        <w:tab/>
        <w:t>Supply Inlet Temperature</w:t>
      </w:r>
    </w:p>
    <w:p w14:paraId="74F9DE28" w14:textId="133BD27D" w:rsidR="0084797B" w:rsidRDefault="00071757" w:rsidP="00071757">
      <w:pPr>
        <w:pStyle w:val="1"/>
      </w:pPr>
      <w:r>
        <w:rPr>
          <w:noProof/>
        </w:rPr>
        <w:drawing>
          <wp:inline distT="0" distB="0" distL="0" distR="0" wp14:anchorId="70D3FA78" wp14:editId="23635BE3">
            <wp:extent cx="2643556" cy="1214077"/>
            <wp:effectExtent l="0" t="0" r="4445" b="5715"/>
            <wp:docPr id="61" name="그림 61" descr="EMB000037008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979320" descr="EMB000037008880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172" cy="1241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797B">
        <w:rPr>
          <w:rFonts w:hint="eastAsia"/>
        </w:rPr>
        <w:t xml:space="preserve"> </w:t>
      </w:r>
      <w:r w:rsidR="0084797B">
        <w:t xml:space="preserve"> </w:t>
      </w:r>
      <w:r w:rsidR="0084797B">
        <w:rPr>
          <w:noProof/>
        </w:rPr>
        <w:drawing>
          <wp:inline distT="0" distB="0" distL="0" distR="0" wp14:anchorId="1D68A1BF" wp14:editId="55E8A3E3">
            <wp:extent cx="2682220" cy="1344706"/>
            <wp:effectExtent l="0" t="0" r="4445" b="8255"/>
            <wp:docPr id="60" name="그림 60" descr="EMB000037008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980680" descr="EMB00003700888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779" cy="1392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9E9D0" w14:textId="5C11975A" w:rsidR="0084797B" w:rsidRDefault="0084797B" w:rsidP="0084797B">
      <w:pPr>
        <w:pStyle w:val="1"/>
        <w:ind w:left="1600"/>
        <w:rPr>
          <w:rFonts w:eastAsia="맑은 고딕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62F30CB" wp14:editId="3C2BB968">
            <wp:simplePos x="0" y="0"/>
            <wp:positionH relativeFrom="margin">
              <wp:align>left</wp:align>
            </wp:positionH>
            <wp:positionV relativeFrom="paragraph">
              <wp:posOffset>333375</wp:posOffset>
            </wp:positionV>
            <wp:extent cx="2743200" cy="1303655"/>
            <wp:effectExtent l="0" t="0" r="0" b="0"/>
            <wp:wrapSquare wrapText="bothSides"/>
            <wp:docPr id="59" name="그림 59" descr="EMB0000370088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980280" descr="EMB00003700888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761" cy="1315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1757">
        <w:rPr>
          <w:rFonts w:eastAsia="맑은 고딕"/>
        </w:rPr>
        <w:t>CO2 Concentration</w:t>
      </w:r>
      <w:r w:rsidRPr="0084797B">
        <w:rPr>
          <w:rFonts w:eastAsia="맑은 고딕"/>
        </w:rPr>
        <w:t xml:space="preserve"> </w:t>
      </w:r>
      <w:r>
        <w:rPr>
          <w:rFonts w:eastAsia="맑은 고딕"/>
        </w:rPr>
        <w:tab/>
      </w:r>
      <w:r>
        <w:rPr>
          <w:rFonts w:eastAsia="맑은 고딕"/>
        </w:rPr>
        <w:tab/>
      </w:r>
      <w:r>
        <w:rPr>
          <w:rFonts w:eastAsia="맑은 고딕"/>
        </w:rPr>
        <w:tab/>
        <w:t>Damper Position Data</w:t>
      </w:r>
    </w:p>
    <w:p w14:paraId="5821118E" w14:textId="53FA859A" w:rsidR="0084797B" w:rsidRDefault="00071757" w:rsidP="0084797B">
      <w:pPr>
        <w:pStyle w:val="1"/>
        <w:ind w:left="1600"/>
        <w:rPr>
          <w:rFonts w:eastAsia="맑은 고딕"/>
        </w:rPr>
      </w:pPr>
      <w:r>
        <w:rPr>
          <w:noProof/>
        </w:rPr>
        <w:drawing>
          <wp:inline distT="0" distB="0" distL="0" distR="0" wp14:anchorId="7B6F9FA1" wp14:editId="74749D5A">
            <wp:extent cx="2758569" cy="1279036"/>
            <wp:effectExtent l="0" t="0" r="3810" b="0"/>
            <wp:docPr id="58" name="그림 58" descr="EMB0000370088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981240" descr="EMB000037008883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842" cy="1300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44B72" w14:textId="4364B415" w:rsidR="0084797B" w:rsidRPr="0084797B" w:rsidRDefault="0084797B" w:rsidP="0084797B">
      <w:pPr>
        <w:pStyle w:val="1"/>
        <w:ind w:left="1600"/>
        <w:rPr>
          <w:rFonts w:eastAsia="맑은 고딕"/>
        </w:rPr>
      </w:pPr>
      <w:proofErr w:type="spellStart"/>
      <w:r>
        <w:rPr>
          <w:rFonts w:eastAsia="맑은 고딕" w:hint="eastAsia"/>
        </w:rPr>
        <w:t>H</w:t>
      </w:r>
      <w:r>
        <w:rPr>
          <w:rFonts w:eastAsia="맑은 고딕"/>
        </w:rPr>
        <w:t>azium</w:t>
      </w:r>
      <w:proofErr w:type="spellEnd"/>
    </w:p>
    <w:p w14:paraId="0872B010" w14:textId="11E47105" w:rsidR="0084797B" w:rsidRDefault="0084797B" w:rsidP="00D55BFA">
      <w:pPr>
        <w:spacing w:after="0"/>
        <w:rPr>
          <w:b/>
          <w:bCs/>
        </w:rPr>
      </w:pPr>
      <w:r>
        <w:rPr>
          <w:noProof/>
        </w:rPr>
        <w:drawing>
          <wp:inline distT="0" distB="0" distL="0" distR="0" wp14:anchorId="7461D19A" wp14:editId="7A9B00E2">
            <wp:extent cx="2658676" cy="1355026"/>
            <wp:effectExtent l="0" t="0" r="8890" b="0"/>
            <wp:docPr id="17" name="그림 17" descr="EMB00003700887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06784" descr="EMB00003700887b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788" cy="1364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093A1" w14:textId="77777777" w:rsidR="006B5910" w:rsidRDefault="006B5910" w:rsidP="00D55BFA">
      <w:pPr>
        <w:spacing w:after="0"/>
        <w:rPr>
          <w:b/>
          <w:bCs/>
        </w:rPr>
      </w:pPr>
    </w:p>
    <w:p w14:paraId="1EE848C4" w14:textId="6F94F3B2" w:rsidR="00224C1A" w:rsidRDefault="00224C1A" w:rsidP="00D55BFA">
      <w:pPr>
        <w:spacing w:after="0"/>
      </w:pPr>
      <w:r w:rsidRPr="00464A94">
        <w:rPr>
          <w:rFonts w:hint="eastAsia"/>
          <w:b/>
          <w:bCs/>
        </w:rPr>
        <w:t>A</w:t>
      </w:r>
      <w:r w:rsidRPr="00464A94">
        <w:rPr>
          <w:b/>
          <w:bCs/>
        </w:rPr>
        <w:t>nomaly 4)</w:t>
      </w:r>
      <w:r w:rsidR="00464A94">
        <w:t xml:space="preserve"> </w:t>
      </w:r>
      <w:r w:rsidR="00FB1ADB">
        <w:t>Weird</w:t>
      </w:r>
      <w:r w:rsidR="00464A94">
        <w:rPr>
          <w:rFonts w:eastAsia="맑은 고딕"/>
        </w:rPr>
        <w:t xml:space="preserve"> peak 06-01 afternoon in floor1 and 3</w:t>
      </w:r>
    </w:p>
    <w:p w14:paraId="034E0C3C" w14:textId="0E97FC2A" w:rsidR="0066390A" w:rsidRDefault="0066390A" w:rsidP="0066390A">
      <w:pPr>
        <w:pStyle w:val="1"/>
      </w:pPr>
      <w:r>
        <w:rPr>
          <w:rFonts w:eastAsia="맑은 고딕"/>
        </w:rPr>
        <w:t>Temp, heat coil, inlet temp record high peak at a certain time. In first-floor zone 2, at 06-01 13:00 to 14:30, there is a high peak of all temperature data</w:t>
      </w:r>
      <w:r w:rsidR="00464A94">
        <w:rPr>
          <w:rFonts w:eastAsia="맑은 고딕"/>
        </w:rPr>
        <w:t xml:space="preserve"> and</w:t>
      </w:r>
      <w:r>
        <w:rPr>
          <w:rFonts w:eastAsia="맑은 고딕"/>
        </w:rPr>
        <w:t xml:space="preserve"> Reheat Coil.</w:t>
      </w:r>
    </w:p>
    <w:p w14:paraId="64380EC5" w14:textId="77777777" w:rsidR="0066390A" w:rsidRDefault="0066390A" w:rsidP="0066390A">
      <w:pPr>
        <w:pStyle w:val="1"/>
        <w:ind w:firstLine="800"/>
      </w:pPr>
      <w:r>
        <w:rPr>
          <w:rFonts w:eastAsia="맑은 고딕"/>
        </w:rPr>
        <w:t>Temperature Reheat Coil</w:t>
      </w:r>
    </w:p>
    <w:p w14:paraId="559B8584" w14:textId="2E589BCF" w:rsidR="0066390A" w:rsidRDefault="0066390A" w:rsidP="0066390A">
      <w:pPr>
        <w:pStyle w:val="1"/>
      </w:pPr>
      <w:r>
        <w:rPr>
          <w:noProof/>
        </w:rPr>
        <w:drawing>
          <wp:inline distT="0" distB="0" distL="0" distR="0" wp14:anchorId="59F6CDC2" wp14:editId="6FA8808D">
            <wp:extent cx="762000" cy="1924050"/>
            <wp:effectExtent l="0" t="0" r="0" b="0"/>
            <wp:docPr id="71" name="그림 71" descr="EMB000037008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7024" descr="EMB00003700888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405EDF" wp14:editId="0513C656">
            <wp:extent cx="762000" cy="1857375"/>
            <wp:effectExtent l="0" t="0" r="0" b="9525"/>
            <wp:docPr id="70" name="그림 70" descr="EMB0000370088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9344" descr="EMB000037008885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847137" wp14:editId="2BB5DC31">
            <wp:extent cx="752475" cy="2009775"/>
            <wp:effectExtent l="0" t="0" r="9525" b="9525"/>
            <wp:docPr id="69" name="그림 69" descr="EMB0000370088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7824" descr="EMB000037008886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F5E49" w14:textId="08B7DF2E" w:rsidR="006B5910" w:rsidRPr="0084797B" w:rsidRDefault="0066390A" w:rsidP="0066390A">
      <w:pPr>
        <w:pStyle w:val="1"/>
        <w:rPr>
          <w:rFonts w:eastAsia="맑은 고딕"/>
        </w:rPr>
      </w:pPr>
      <w:r>
        <w:rPr>
          <w:rFonts w:eastAsia="맑은 고딕"/>
        </w:rPr>
        <w:lastRenderedPageBreak/>
        <w:t>Also, in third-floor zone 5, at 06-01 13:00 to 14:30 there is a high peak of all temperature data</w:t>
      </w:r>
      <w:r w:rsidR="00C340EA">
        <w:rPr>
          <w:rFonts w:eastAsia="맑은 고딕"/>
        </w:rPr>
        <w:t xml:space="preserve"> and</w:t>
      </w:r>
      <w:r>
        <w:rPr>
          <w:rFonts w:eastAsia="맑은 고딕"/>
        </w:rPr>
        <w:t xml:space="preserve"> Reheat Coil.</w:t>
      </w:r>
    </w:p>
    <w:p w14:paraId="13BEEA53" w14:textId="77777777" w:rsidR="0066390A" w:rsidRDefault="0066390A" w:rsidP="0066390A">
      <w:pPr>
        <w:pStyle w:val="1"/>
        <w:ind w:firstLine="800"/>
      </w:pPr>
      <w:r>
        <w:rPr>
          <w:rFonts w:eastAsia="맑은 고딕"/>
        </w:rPr>
        <w:t>Temperature Reheat Coil</w:t>
      </w:r>
    </w:p>
    <w:p w14:paraId="6272C5BA" w14:textId="3630D875" w:rsidR="0084797B" w:rsidRDefault="0066390A" w:rsidP="0066390A">
      <w:pPr>
        <w:pStyle w:val="1"/>
      </w:pPr>
      <w:r>
        <w:rPr>
          <w:noProof/>
        </w:rPr>
        <w:drawing>
          <wp:inline distT="0" distB="0" distL="0" distR="0" wp14:anchorId="7FF853DF" wp14:editId="0A26A155">
            <wp:extent cx="971550" cy="1504950"/>
            <wp:effectExtent l="0" t="0" r="0" b="0"/>
            <wp:docPr id="68" name="그림 68" descr="EMB000037008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9984" descr="EMB00003700888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B68CD1" wp14:editId="3D964BCD">
            <wp:extent cx="800100" cy="1181100"/>
            <wp:effectExtent l="0" t="0" r="0" b="0"/>
            <wp:docPr id="67" name="그림 67" descr="EMB000037008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30464" descr="EMB000037008888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45230B" wp14:editId="65BBA7E3">
            <wp:extent cx="800100" cy="1171575"/>
            <wp:effectExtent l="0" t="0" r="0" b="9525"/>
            <wp:docPr id="66" name="그림 66" descr="EMB0000370088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156490168" descr="EMB000037008889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150F30" w14:textId="77777777" w:rsidR="0066390A" w:rsidRDefault="0066390A" w:rsidP="0066390A">
      <w:pPr>
        <w:pStyle w:val="1"/>
      </w:pPr>
      <w:r>
        <w:rPr>
          <w:rFonts w:eastAsia="맑은 고딕"/>
        </w:rPr>
        <w:t xml:space="preserve">The </w:t>
      </w:r>
      <w:proofErr w:type="spellStart"/>
      <w:r>
        <w:rPr>
          <w:rFonts w:eastAsia="맑은 고딕"/>
        </w:rPr>
        <w:t>Hazium</w:t>
      </w:r>
      <w:proofErr w:type="spellEnd"/>
      <w:r>
        <w:rPr>
          <w:rFonts w:eastAsia="맑은 고딕"/>
        </w:rPr>
        <w:t xml:space="preserve"> Concentration in third-floor zone 1 has a peak at the same time.</w:t>
      </w:r>
    </w:p>
    <w:p w14:paraId="3DF47D74" w14:textId="444BCB7B" w:rsidR="0066390A" w:rsidRDefault="0066390A" w:rsidP="0066390A">
      <w:pPr>
        <w:pStyle w:val="1"/>
      </w:pPr>
      <w:r>
        <w:rPr>
          <w:noProof/>
        </w:rPr>
        <w:drawing>
          <wp:inline distT="0" distB="0" distL="0" distR="0" wp14:anchorId="695E0CE0" wp14:editId="044E20C5">
            <wp:extent cx="1047750" cy="1552575"/>
            <wp:effectExtent l="0" t="0" r="0" b="9525"/>
            <wp:docPr id="65" name="그림 65" descr="EMB00003700888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2122144" descr="EMB00003700888a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D9CE3" w14:textId="77777777" w:rsidR="0066390A" w:rsidRDefault="0066390A" w:rsidP="0066390A">
      <w:pPr>
        <w:pStyle w:val="1"/>
      </w:pPr>
      <w:r>
        <w:rPr>
          <w:rFonts w:eastAsia="맑은 고딕"/>
        </w:rPr>
        <w:t>We suspect that it is a preliminary investigation of the case 06-07 and 06-08.</w:t>
      </w:r>
    </w:p>
    <w:p w14:paraId="71B1D3B8" w14:textId="77777777" w:rsidR="005036ED" w:rsidRDefault="005036ED" w:rsidP="00D55BFA">
      <w:pPr>
        <w:spacing w:after="0"/>
      </w:pPr>
    </w:p>
    <w:p w14:paraId="7F934737" w14:textId="56D88091" w:rsidR="00224C1A" w:rsidRDefault="00224C1A" w:rsidP="00D55BFA">
      <w:pPr>
        <w:spacing w:after="0"/>
      </w:pPr>
      <w:r w:rsidRPr="00DB5985">
        <w:rPr>
          <w:rFonts w:hint="eastAsia"/>
          <w:b/>
          <w:bCs/>
        </w:rPr>
        <w:t>A</w:t>
      </w:r>
      <w:r w:rsidRPr="00DB5985">
        <w:rPr>
          <w:b/>
          <w:bCs/>
        </w:rPr>
        <w:t>nomaly 5)</w:t>
      </w:r>
      <w:r w:rsidR="005036ED">
        <w:t xml:space="preserve"> </w:t>
      </w:r>
      <w:r w:rsidR="005036ED">
        <w:rPr>
          <w:rFonts w:eastAsia="맑은 고딕"/>
        </w:rPr>
        <w:t>Anomalies at the second weekend</w:t>
      </w:r>
    </w:p>
    <w:p w14:paraId="6A9FCB75" w14:textId="0AF8BD12" w:rsidR="0066390A" w:rsidRDefault="0066390A" w:rsidP="0066390A">
      <w:pPr>
        <w:pStyle w:val="1"/>
      </w:pPr>
      <w:r>
        <w:rPr>
          <w:rFonts w:eastAsia="맑은 고딕"/>
        </w:rPr>
        <w:t>There are some anomalies in the second week period. There are anomalies with 1</w:t>
      </w:r>
      <w:r>
        <w:rPr>
          <w:rFonts w:eastAsia="맑은 고딕"/>
          <w:vertAlign w:val="superscript"/>
        </w:rPr>
        <w:t>st</w:t>
      </w:r>
      <w:r>
        <w:rPr>
          <w:rFonts w:eastAsia="맑은 고딕"/>
        </w:rPr>
        <w:t xml:space="preserve"> and 2</w:t>
      </w:r>
      <w:r>
        <w:rPr>
          <w:rFonts w:eastAsia="맑은 고딕"/>
          <w:vertAlign w:val="superscript"/>
        </w:rPr>
        <w:t>nd</w:t>
      </w:r>
      <w:r>
        <w:rPr>
          <w:rFonts w:eastAsia="맑은 고딕"/>
        </w:rPr>
        <w:t xml:space="preserve"> floor</w:t>
      </w:r>
      <w:r>
        <w:rPr>
          <w:rFonts w:eastAsia="맑은 고딕"/>
        </w:rPr>
        <w:t>’</w:t>
      </w:r>
      <w:r>
        <w:rPr>
          <w:rFonts w:eastAsia="맑은 고딕"/>
        </w:rPr>
        <w:t xml:space="preserve">s Coil power and inlet Temperature. In ordinary weekends, the Cooling Coil power level is </w:t>
      </w:r>
      <w:proofErr w:type="gramStart"/>
      <w:r>
        <w:rPr>
          <w:rFonts w:eastAsia="맑은 고딕"/>
        </w:rPr>
        <w:t>low</w:t>
      </w:r>
      <w:proofErr w:type="gramEnd"/>
      <w:r>
        <w:rPr>
          <w:rFonts w:eastAsia="맑은 고딕"/>
        </w:rPr>
        <w:t xml:space="preserve"> and the Reheat Coil power level is 0. </w:t>
      </w:r>
      <w:r w:rsidR="00C263B8">
        <w:rPr>
          <w:rFonts w:eastAsia="맑은 고딕"/>
        </w:rPr>
        <w:t>However</w:t>
      </w:r>
      <w:r>
        <w:rPr>
          <w:rFonts w:eastAsia="맑은 고딕"/>
        </w:rPr>
        <w:t xml:space="preserve">, </w:t>
      </w:r>
      <w:r w:rsidR="00351A94">
        <w:rPr>
          <w:rFonts w:eastAsia="맑은 고딕"/>
        </w:rPr>
        <w:t>b</w:t>
      </w:r>
      <w:r>
        <w:rPr>
          <w:rFonts w:eastAsia="맑은 고딕"/>
        </w:rPr>
        <w:t xml:space="preserve">oth </w:t>
      </w:r>
      <w:r w:rsidR="00C926F3">
        <w:rPr>
          <w:rFonts w:eastAsia="맑은 고딕"/>
        </w:rPr>
        <w:t>c</w:t>
      </w:r>
      <w:r>
        <w:rPr>
          <w:rFonts w:eastAsia="맑은 고딕"/>
        </w:rPr>
        <w:t>ooling power and heat power level is very high.</w:t>
      </w:r>
    </w:p>
    <w:p w14:paraId="0F4D2F48" w14:textId="1F62A5ED" w:rsidR="0066390A" w:rsidRDefault="0066390A" w:rsidP="0066390A">
      <w:pPr>
        <w:pStyle w:val="1"/>
        <w:ind w:firstLine="800"/>
      </w:pPr>
      <w:r>
        <w:rPr>
          <w:rFonts w:eastAsia="맑은 고딕"/>
        </w:rPr>
        <w:t>VAV SYS Cooling Power</w:t>
      </w:r>
      <w:r>
        <w:tab/>
      </w:r>
      <w:r>
        <w:tab/>
      </w:r>
      <w:r>
        <w:tab/>
      </w:r>
      <w:r>
        <w:tab/>
      </w:r>
      <w:r>
        <w:rPr>
          <w:rFonts w:eastAsia="맑은 고딕"/>
        </w:rPr>
        <w:t xml:space="preserve"> VAV Reheat Coil Power</w:t>
      </w:r>
    </w:p>
    <w:p w14:paraId="1F1BA697" w14:textId="0AECD45A" w:rsidR="0066390A" w:rsidRDefault="0066390A" w:rsidP="0066390A">
      <w:pPr>
        <w:pStyle w:val="1"/>
      </w:pPr>
      <w:r>
        <w:rPr>
          <w:noProof/>
        </w:rPr>
        <w:drawing>
          <wp:inline distT="0" distB="0" distL="0" distR="0" wp14:anchorId="08431C4E" wp14:editId="15E8D077">
            <wp:extent cx="2771775" cy="1714500"/>
            <wp:effectExtent l="0" t="0" r="9525" b="0"/>
            <wp:docPr id="75" name="그림 75" descr="EMB00003700888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8304" descr="EMB00003700888b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A17EDD" wp14:editId="44FE46C1">
            <wp:extent cx="2857500" cy="1657350"/>
            <wp:effectExtent l="0" t="0" r="0" b="0"/>
            <wp:docPr id="74" name="그림 74" descr="EMB00003700888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30224" descr="EMB00003700888c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5CFF6" w14:textId="77777777" w:rsidR="006B5910" w:rsidRDefault="006B5910" w:rsidP="0066390A">
      <w:pPr>
        <w:pStyle w:val="1"/>
      </w:pPr>
    </w:p>
    <w:p w14:paraId="02D2A2A3" w14:textId="699871DF" w:rsidR="0066390A" w:rsidRDefault="0066390A" w:rsidP="0066390A">
      <w:pPr>
        <w:pStyle w:val="1"/>
      </w:pPr>
      <w:r>
        <w:rPr>
          <w:rFonts w:eastAsia="맑은 고딕"/>
        </w:rPr>
        <w:lastRenderedPageBreak/>
        <w:t xml:space="preserve">Also, </w:t>
      </w:r>
      <w:r w:rsidR="005F53C1">
        <w:rPr>
          <w:rFonts w:eastAsia="맑은 고딕"/>
        </w:rPr>
        <w:t>s</w:t>
      </w:r>
      <w:r>
        <w:rPr>
          <w:rFonts w:eastAsia="맑은 고딕"/>
        </w:rPr>
        <w:t>upply Inlet Temperature level is high. This value maintain</w:t>
      </w:r>
      <w:r w:rsidR="005F53C1">
        <w:rPr>
          <w:rFonts w:eastAsia="맑은 고딕"/>
        </w:rPr>
        <w:t>s</w:t>
      </w:r>
      <w:r>
        <w:rPr>
          <w:rFonts w:eastAsia="맑은 고딕"/>
        </w:rPr>
        <w:t xml:space="preserve"> almost 0 in an ordinary case.</w:t>
      </w:r>
    </w:p>
    <w:p w14:paraId="699073AB" w14:textId="4797CEA2" w:rsidR="0084797B" w:rsidRDefault="0066390A" w:rsidP="0066390A">
      <w:pPr>
        <w:pStyle w:val="1"/>
      </w:pPr>
      <w:r>
        <w:rPr>
          <w:noProof/>
        </w:rPr>
        <w:drawing>
          <wp:inline distT="0" distB="0" distL="0" distR="0" wp14:anchorId="7B8C957E" wp14:editId="5D7C6008">
            <wp:extent cx="2847975" cy="1619250"/>
            <wp:effectExtent l="0" t="0" r="9525" b="0"/>
            <wp:docPr id="73" name="그림 73" descr="EMB00003700888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2125584" descr="EMB00003700888d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36A2E" w14:textId="77777777" w:rsidR="0066390A" w:rsidRDefault="0066390A" w:rsidP="0066390A">
      <w:pPr>
        <w:pStyle w:val="1"/>
      </w:pPr>
      <w:r>
        <w:rPr>
          <w:rFonts w:eastAsia="맑은 고딕"/>
        </w:rPr>
        <w:t xml:space="preserve">On that day the </w:t>
      </w:r>
      <w:proofErr w:type="spellStart"/>
      <w:r>
        <w:rPr>
          <w:rFonts w:eastAsia="맑은 고딕"/>
        </w:rPr>
        <w:t>Hazium</w:t>
      </w:r>
      <w:proofErr w:type="spellEnd"/>
      <w:r>
        <w:rPr>
          <w:rFonts w:eastAsia="맑은 고딕"/>
        </w:rPr>
        <w:t xml:space="preserve"> concentration sensor was recorded the highest value.</w:t>
      </w:r>
    </w:p>
    <w:p w14:paraId="485D2713" w14:textId="0FEF7E8B" w:rsidR="0066390A" w:rsidRDefault="0066390A" w:rsidP="0066390A">
      <w:pPr>
        <w:pStyle w:val="1"/>
      </w:pPr>
      <w:r>
        <w:rPr>
          <w:noProof/>
        </w:rPr>
        <w:drawing>
          <wp:inline distT="0" distB="0" distL="0" distR="0" wp14:anchorId="5B4FF16C" wp14:editId="7BF0B359">
            <wp:extent cx="3200400" cy="1704975"/>
            <wp:effectExtent l="0" t="0" r="0" b="9525"/>
            <wp:docPr id="72" name="그림 72" descr="EMB00003700887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2124384" descr="EMB00003700887c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9EFBF" w14:textId="77777777" w:rsidR="009C0E69" w:rsidRDefault="009C0E69" w:rsidP="0066390A">
      <w:pPr>
        <w:pStyle w:val="1"/>
      </w:pPr>
    </w:p>
    <w:p w14:paraId="4DF78C53" w14:textId="2960BAFE" w:rsidR="00AA37BE" w:rsidRPr="00340891" w:rsidRDefault="00D55BFA" w:rsidP="004D3A59">
      <w:pPr>
        <w:spacing w:after="0"/>
        <w:rPr>
          <w:b/>
          <w:bCs/>
          <w:sz w:val="24"/>
          <w:szCs w:val="24"/>
        </w:rPr>
      </w:pPr>
      <w:r w:rsidRPr="004B4F28">
        <w:rPr>
          <w:rFonts w:hint="eastAsia"/>
          <w:b/>
          <w:bCs/>
          <w:sz w:val="24"/>
          <w:szCs w:val="24"/>
        </w:rPr>
        <w:t>Q</w:t>
      </w:r>
      <w:r w:rsidRPr="004B4F28">
        <w:rPr>
          <w:b/>
          <w:bCs/>
          <w:sz w:val="24"/>
          <w:szCs w:val="24"/>
        </w:rPr>
        <w:t xml:space="preserve">4. </w:t>
      </w:r>
      <w:r w:rsidRPr="004B4F28">
        <w:rPr>
          <w:b/>
          <w:bCs/>
          <w:sz w:val="22"/>
        </w:rPr>
        <w:t>Three Observed Relationships Between the Proximity Card Data &amp; Building Data</w:t>
      </w:r>
    </w:p>
    <w:p w14:paraId="20B2414D" w14:textId="65B252A4" w:rsidR="00AA37BE" w:rsidRPr="00AA37BE" w:rsidRDefault="003650A7" w:rsidP="004D3A59">
      <w:pPr>
        <w:spacing w:after="0"/>
      </w:pPr>
      <w:r w:rsidRPr="00340891">
        <w:rPr>
          <w:rFonts w:hint="eastAsia"/>
          <w:b/>
          <w:bCs/>
        </w:rPr>
        <w:t>R</w:t>
      </w:r>
      <w:r w:rsidRPr="00340891">
        <w:rPr>
          <w:b/>
          <w:bCs/>
        </w:rPr>
        <w:t xml:space="preserve">elationship </w:t>
      </w:r>
      <w:r w:rsidR="00AA37BE" w:rsidRPr="00340891">
        <w:rPr>
          <w:rFonts w:hint="eastAsia"/>
          <w:b/>
          <w:bCs/>
        </w:rPr>
        <w:t>1</w:t>
      </w:r>
      <w:r w:rsidR="00AA37BE" w:rsidRPr="00340891">
        <w:rPr>
          <w:b/>
          <w:bCs/>
        </w:rPr>
        <w:t>)</w:t>
      </w:r>
      <w:r>
        <w:t xml:space="preserve"> Power usage dramatically drops during </w:t>
      </w:r>
      <w:r w:rsidR="0084797B">
        <w:t xml:space="preserve">the </w:t>
      </w:r>
      <w:r>
        <w:t>weekend</w:t>
      </w:r>
    </w:p>
    <w:p w14:paraId="397C66EA" w14:textId="76D547FE" w:rsidR="00AA37BE" w:rsidRDefault="00AA37BE" w:rsidP="004D3A59">
      <w:pPr>
        <w:spacing w:after="0"/>
      </w:pPr>
      <w:r>
        <w:rPr>
          <w:noProof/>
        </w:rPr>
        <w:drawing>
          <wp:inline distT="0" distB="0" distL="0" distR="0" wp14:anchorId="4294D75E" wp14:editId="6D5E0661">
            <wp:extent cx="2852750" cy="1321654"/>
            <wp:effectExtent l="0" t="0" r="508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652" cy="1335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B5910">
        <w:rPr>
          <w:noProof/>
        </w:rPr>
        <w:drawing>
          <wp:inline distT="0" distB="0" distL="0" distR="0" wp14:anchorId="6F37D541" wp14:editId="4BFD13BA">
            <wp:extent cx="2852420" cy="1376787"/>
            <wp:effectExtent l="0" t="0" r="508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3499" cy="139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7FDA7" w14:textId="50A86CB8" w:rsidR="00AA37BE" w:rsidRDefault="00AA37BE" w:rsidP="004D3A59">
      <w:pPr>
        <w:spacing w:after="0"/>
      </w:pPr>
    </w:p>
    <w:p w14:paraId="3570EEA7" w14:textId="4A3F73A3" w:rsidR="00340891" w:rsidRDefault="00340891" w:rsidP="004D3A59">
      <w:pPr>
        <w:spacing w:after="0"/>
      </w:pPr>
      <w:r>
        <w:tab/>
      </w:r>
      <w:r>
        <w:tab/>
      </w:r>
      <w:r>
        <w:tab/>
        <w:t>No workers on weekend</w:t>
      </w:r>
    </w:p>
    <w:p w14:paraId="0D31C65E" w14:textId="15BACF28" w:rsidR="003650A7" w:rsidRDefault="003650A7" w:rsidP="004D3A59">
      <w:pPr>
        <w:spacing w:after="0"/>
      </w:pPr>
      <w:r>
        <w:rPr>
          <w:noProof/>
        </w:rPr>
        <w:drawing>
          <wp:inline distT="0" distB="0" distL="0" distR="0" wp14:anchorId="4DB3465F" wp14:editId="12C1A3CB">
            <wp:extent cx="3258030" cy="1728382"/>
            <wp:effectExtent l="0" t="0" r="0" b="571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374" cy="175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3828E8" w14:textId="2E8AA4DF" w:rsidR="00AA37BE" w:rsidRDefault="0084797B" w:rsidP="004D3A59">
      <w:pPr>
        <w:spacing w:after="0"/>
      </w:pPr>
      <w:r>
        <w:lastRenderedPageBreak/>
        <w:t>The p</w:t>
      </w:r>
      <w:r w:rsidR="00340891">
        <w:t xml:space="preserve">ink area of </w:t>
      </w:r>
      <w:r>
        <w:t xml:space="preserve">the </w:t>
      </w:r>
      <w:r w:rsidR="00340891">
        <w:t>first two graph</w:t>
      </w:r>
      <w:r>
        <w:t>s</w:t>
      </w:r>
      <w:r w:rsidR="00340891">
        <w:t xml:space="preserve"> represents </w:t>
      </w:r>
      <w:r>
        <w:t xml:space="preserve">the </w:t>
      </w:r>
      <w:r w:rsidR="00340891">
        <w:t xml:space="preserve">weekend. Since the employees of the company do not work on </w:t>
      </w:r>
      <w:r>
        <w:t xml:space="preserve">the </w:t>
      </w:r>
      <w:r w:rsidR="00340891">
        <w:t xml:space="preserve">weekend, no power is needed at that time. Thus, we can see that there is almost no power </w:t>
      </w:r>
      <w:r>
        <w:t>at</w:t>
      </w:r>
      <w:r w:rsidR="00340891">
        <w:t xml:space="preserve"> </w:t>
      </w:r>
      <w:r>
        <w:t xml:space="preserve">the </w:t>
      </w:r>
      <w:r w:rsidR="00340891">
        <w:t>weekend.</w:t>
      </w:r>
    </w:p>
    <w:p w14:paraId="59D37749" w14:textId="77777777" w:rsidR="000D5F8D" w:rsidRPr="0084797B" w:rsidRDefault="000D5F8D" w:rsidP="004D3A59">
      <w:pPr>
        <w:spacing w:after="0"/>
      </w:pPr>
    </w:p>
    <w:p w14:paraId="05CF7F79" w14:textId="3DD693F9" w:rsidR="0078299A" w:rsidRDefault="0094161B" w:rsidP="0084797B">
      <w:pPr>
        <w:spacing w:after="0"/>
      </w:pPr>
      <w:r w:rsidRPr="0078299A">
        <w:rPr>
          <w:rFonts w:hint="eastAsia"/>
          <w:b/>
          <w:bCs/>
        </w:rPr>
        <w:t>R</w:t>
      </w:r>
      <w:r w:rsidRPr="0078299A">
        <w:rPr>
          <w:b/>
          <w:bCs/>
        </w:rPr>
        <w:t>elationship 2)</w:t>
      </w:r>
      <w:r>
        <w:t xml:space="preserve"> </w:t>
      </w:r>
      <w:r w:rsidR="006B5910">
        <w:t xml:space="preserve">The reason for two </w:t>
      </w:r>
      <w:proofErr w:type="spellStart"/>
      <w:r w:rsidR="006B5910">
        <w:t>pyoung</w:t>
      </w:r>
      <w:proofErr w:type="spellEnd"/>
      <w:r w:rsidR="006B5910">
        <w:t>.</w:t>
      </w:r>
    </w:p>
    <w:p w14:paraId="18E00F76" w14:textId="642E33FA" w:rsidR="006B5910" w:rsidRDefault="006B5910" w:rsidP="006B5910">
      <w:pPr>
        <w:spacing w:after="0"/>
      </w:pPr>
      <w:r>
        <w:rPr>
          <w:rFonts w:hint="eastAsia"/>
        </w:rPr>
        <w:t>W</w:t>
      </w:r>
      <w:r>
        <w:t>e suspect the case of ‘Entered Unknown to Server Room’. So, we can find some relationship data time.</w:t>
      </w:r>
    </w:p>
    <w:p w14:paraId="5B8CE4FF" w14:textId="31F3CC77" w:rsidR="006B5910" w:rsidRDefault="006B5910" w:rsidP="006B5910">
      <w:pPr>
        <w:spacing w:after="0"/>
      </w:pPr>
      <w:r>
        <w:rPr>
          <w:rFonts w:hint="eastAsia"/>
        </w:rPr>
        <w:t>0</w:t>
      </w:r>
      <w:r>
        <w:t>6-01 13:00, 06-02 10:00, 06-03 10:00, 06-08 10:00 and 06-10 10:00</w:t>
      </w:r>
    </w:p>
    <w:p w14:paraId="6E1C38DD" w14:textId="77777777" w:rsidR="006B5910" w:rsidRPr="006B5910" w:rsidRDefault="006B5910" w:rsidP="006B5910">
      <w:pPr>
        <w:spacing w:after="0"/>
      </w:pPr>
    </w:p>
    <w:p w14:paraId="4BBE5F69" w14:textId="77777777" w:rsidR="006B5910" w:rsidRDefault="006B5910" w:rsidP="006B5910">
      <w:pPr>
        <w:spacing w:after="0"/>
      </w:pPr>
      <w:r>
        <w:rPr>
          <w:noProof/>
        </w:rPr>
        <w:drawing>
          <wp:inline distT="0" distB="0" distL="0" distR="0" wp14:anchorId="18F41F7C" wp14:editId="6868884C">
            <wp:extent cx="2780350" cy="1621331"/>
            <wp:effectExtent l="0" t="0" r="1270" b="0"/>
            <wp:docPr id="82" name="그림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127" cy="1642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41CAEA" wp14:editId="30123DCA">
            <wp:extent cx="2443523" cy="1590798"/>
            <wp:effectExtent l="0" t="0" r="0" b="9525"/>
            <wp:docPr id="83" name="그림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251" cy="1614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5F12FD" w14:textId="77777777" w:rsidR="006B5910" w:rsidRDefault="006B5910" w:rsidP="006B5910">
      <w:pPr>
        <w:spacing w:after="0"/>
      </w:pPr>
      <w:r>
        <w:rPr>
          <w:noProof/>
        </w:rPr>
        <w:drawing>
          <wp:inline distT="0" distB="0" distL="0" distR="0" wp14:anchorId="46D92C80" wp14:editId="148CF43B">
            <wp:extent cx="2786931" cy="1705855"/>
            <wp:effectExtent l="0" t="0" r="0" b="8890"/>
            <wp:docPr id="84" name="그림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880" cy="1726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824B14" wp14:editId="678741B0">
            <wp:extent cx="2919021" cy="1552018"/>
            <wp:effectExtent l="0" t="0" r="0" b="0"/>
            <wp:docPr id="85" name="그림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66" r="11094" b="4132"/>
                    <a:stretch/>
                  </pic:blipFill>
                  <pic:spPr bwMode="auto">
                    <a:xfrm>
                      <a:off x="0" y="0"/>
                      <a:ext cx="2989466" cy="1589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685791" w14:textId="77777777" w:rsidR="006B5910" w:rsidRDefault="006B5910" w:rsidP="006B5910">
      <w:pPr>
        <w:spacing w:after="0"/>
      </w:pPr>
      <w:r>
        <w:rPr>
          <w:noProof/>
        </w:rPr>
        <w:drawing>
          <wp:inline distT="0" distB="0" distL="0" distR="0" wp14:anchorId="4AEFEDDB" wp14:editId="7184BA21">
            <wp:extent cx="5732145" cy="1045210"/>
            <wp:effectExtent l="0" t="0" r="1905" b="2540"/>
            <wp:docPr id="86" name="그림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04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7D110" w14:textId="77777777" w:rsidR="006B5910" w:rsidRDefault="006B5910" w:rsidP="006B5910">
      <w:pPr>
        <w:spacing w:after="0"/>
      </w:pPr>
    </w:p>
    <w:p w14:paraId="131D1DE9" w14:textId="5F11338F" w:rsidR="006B5910" w:rsidRDefault="006B5910" w:rsidP="006B5910">
      <w:pPr>
        <w:spacing w:after="0"/>
      </w:pPr>
      <w:r>
        <w:rPr>
          <w:rFonts w:hint="eastAsia"/>
        </w:rPr>
        <w:t>T</w:t>
      </w:r>
      <w:r>
        <w:t>he first time was stolen time. After that time the ‘pyoung001’ was not moved from 2F4Z.</w:t>
      </w:r>
    </w:p>
    <w:p w14:paraId="63F1E74E" w14:textId="3D2A1853" w:rsidR="006B5910" w:rsidRDefault="006B5910" w:rsidP="006B5910">
      <w:pPr>
        <w:spacing w:after="0"/>
      </w:pPr>
      <w:r>
        <w:rPr>
          <w:rFonts w:hint="eastAsia"/>
        </w:rPr>
        <w:t>A</w:t>
      </w:r>
      <w:r>
        <w:t xml:space="preserve">t that </w:t>
      </w:r>
      <w:proofErr w:type="gramStart"/>
      <w:r>
        <w:t>time</w:t>
      </w:r>
      <w:proofErr w:type="gramEnd"/>
      <w:r>
        <w:t xml:space="preserve"> we can find anomalies of building sensors.</w:t>
      </w:r>
    </w:p>
    <w:p w14:paraId="66BDDDA8" w14:textId="07DF3860" w:rsidR="006B5910" w:rsidRDefault="006B5910" w:rsidP="006B5910">
      <w:pPr>
        <w:spacing w:after="0"/>
      </w:pPr>
      <w:r>
        <w:rPr>
          <w:noProof/>
        </w:rPr>
        <w:lastRenderedPageBreak/>
        <w:drawing>
          <wp:inline distT="0" distB="0" distL="0" distR="0" wp14:anchorId="02F8D81F" wp14:editId="1897853D">
            <wp:extent cx="899032" cy="1615864"/>
            <wp:effectExtent l="0" t="0" r="0" b="3810"/>
            <wp:docPr id="80" name="그림 80" descr="EMB000037008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401527024" descr="EMB000037008884"/>
                    <pic:cNvPicPr>
                      <a:picLocks noChangeAspect="1" noChangeArrowheads="1"/>
                    </pic:cNvPicPr>
                  </pic:nvPicPr>
                  <pic:blipFill rotWithShape="1"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982" r="-1783"/>
                    <a:stretch/>
                  </pic:blipFill>
                  <pic:spPr bwMode="auto">
                    <a:xfrm>
                      <a:off x="0" y="0"/>
                      <a:ext cx="916514" cy="16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826BBB" w14:textId="2F2476DC" w:rsidR="006B5910" w:rsidRDefault="006B5910" w:rsidP="006B5910">
      <w:pPr>
        <w:spacing w:after="0"/>
      </w:pPr>
      <w:r>
        <w:t xml:space="preserve">We can assume a scenario. </w:t>
      </w:r>
      <w:proofErr w:type="spellStart"/>
      <w:r>
        <w:t>Pyoung’s</w:t>
      </w:r>
      <w:proofErr w:type="spellEnd"/>
      <w:r>
        <w:t xml:space="preserve"> job is facilities. So, he found some anomalies and try to fix it. At that </w:t>
      </w:r>
      <w:proofErr w:type="gramStart"/>
      <w:r>
        <w:t>time</w:t>
      </w:r>
      <w:proofErr w:type="gramEnd"/>
      <w:r>
        <w:t xml:space="preserve"> he has stolen his ID card.</w:t>
      </w:r>
    </w:p>
    <w:p w14:paraId="7708FED0" w14:textId="6FDD0E43" w:rsidR="006B5910" w:rsidRDefault="006B5910" w:rsidP="006B5910">
      <w:pPr>
        <w:spacing w:after="0"/>
      </w:pPr>
      <w:r>
        <w:t xml:space="preserve">At </w:t>
      </w:r>
      <w:r>
        <w:rPr>
          <w:rFonts w:hint="eastAsia"/>
        </w:rPr>
        <w:t>0</w:t>
      </w:r>
      <w:r>
        <w:t>6-02 10:00 and 06-03 10:00, We couldn’t find anomalies on building sensor.</w:t>
      </w:r>
    </w:p>
    <w:p w14:paraId="740005E9" w14:textId="78627311" w:rsidR="006B5910" w:rsidRDefault="006B5910" w:rsidP="006B5910">
      <w:pPr>
        <w:spacing w:after="0"/>
      </w:pPr>
      <w:r>
        <w:rPr>
          <w:rFonts w:hint="eastAsia"/>
        </w:rPr>
        <w:t>A</w:t>
      </w:r>
      <w:r>
        <w:t>t 06-08 10:00, There was ‘the day of high temperature’ anomalies 3.</w:t>
      </w:r>
    </w:p>
    <w:p w14:paraId="5350C7BB" w14:textId="77777777" w:rsidR="006B5910" w:rsidRDefault="006B5910" w:rsidP="006B5910">
      <w:pPr>
        <w:spacing w:after="0"/>
        <w:rPr>
          <w:rFonts w:asciiTheme="majorHAnsi" w:eastAsiaTheme="majorHAnsi" w:hAnsiTheme="majorHAnsi" w:cs="Helvetica"/>
          <w:noProof/>
          <w:color w:val="000000"/>
          <w:szCs w:val="20"/>
          <w:shd w:val="clear" w:color="auto" w:fill="FDFDFD"/>
        </w:rPr>
      </w:pPr>
      <w:r>
        <w:rPr>
          <w:rFonts w:hint="eastAsia"/>
        </w:rPr>
        <w:t>A</w:t>
      </w:r>
      <w:r>
        <w:t>t 06-10 10:00, We can find anomalies which is the same situation with 06-01 13:00 case.</w:t>
      </w:r>
    </w:p>
    <w:p w14:paraId="1B95614D" w14:textId="65178B88" w:rsidR="006B5910" w:rsidRDefault="006B5910" w:rsidP="006B5910">
      <w:pPr>
        <w:spacing w:after="0"/>
      </w:pPr>
      <w:r>
        <w:rPr>
          <w:rFonts w:asciiTheme="majorHAnsi" w:eastAsiaTheme="majorHAnsi" w:hAnsiTheme="majorHAnsi" w:cs="Helvetica"/>
          <w:noProof/>
          <w:color w:val="000000"/>
          <w:szCs w:val="20"/>
          <w:shd w:val="clear" w:color="auto" w:fill="FDFDFD"/>
        </w:rPr>
        <w:drawing>
          <wp:inline distT="0" distB="0" distL="0" distR="0" wp14:anchorId="2E55E727" wp14:editId="4A7B213B">
            <wp:extent cx="866739" cy="1406178"/>
            <wp:effectExtent l="0" t="0" r="0" b="3810"/>
            <wp:docPr id="81" name="그림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37" r="3369" b="11971"/>
                    <a:stretch/>
                  </pic:blipFill>
                  <pic:spPr bwMode="auto">
                    <a:xfrm>
                      <a:off x="0" y="0"/>
                      <a:ext cx="875133" cy="1419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00CCEB" w14:textId="1BD56A0E" w:rsidR="0078299A" w:rsidRDefault="006B5910" w:rsidP="004D3A59">
      <w:pPr>
        <w:spacing w:after="0"/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</w:pPr>
      <w:r>
        <w:rPr>
          <w:rFonts w:hint="eastAsia"/>
        </w:rPr>
        <w:t>S</w:t>
      </w:r>
      <w:r>
        <w:t xml:space="preserve">o, most of the anomalies caused by </w:t>
      </w:r>
      <w:r w:rsidRPr="006B5910"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>Th</w:t>
      </w:r>
      <w:r>
        <w:rPr>
          <w:rFonts w:asciiTheme="majorHAnsi" w:eastAsiaTheme="majorHAnsi" w:hAnsiTheme="majorHAnsi" w:cs="Helvetica" w:hint="eastAsia"/>
          <w:color w:val="000000"/>
          <w:szCs w:val="20"/>
          <w:shd w:val="clear" w:color="auto" w:fill="FDFDFD"/>
        </w:rPr>
        <w:t>o</w:t>
      </w:r>
      <w:r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>se</w:t>
      </w:r>
      <w:r w:rsidRPr="006B5910"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 xml:space="preserve"> </w:t>
      </w:r>
      <w:r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 xml:space="preserve">kinds of </w:t>
      </w:r>
      <w:r w:rsidRPr="006B5910">
        <w:rPr>
          <w:rFonts w:asciiTheme="majorHAnsi" w:eastAsiaTheme="majorHAnsi" w:hAnsiTheme="majorHAnsi" w:cs="Helvetica"/>
          <w:color w:val="000000"/>
          <w:szCs w:val="20"/>
          <w:shd w:val="clear" w:color="auto" w:fill="FDFDFD"/>
        </w:rPr>
        <w:t>acts that smelled of crime.</w:t>
      </w:r>
    </w:p>
    <w:p w14:paraId="655268A3" w14:textId="77777777" w:rsidR="007A6BC4" w:rsidRPr="006B5910" w:rsidRDefault="007A6BC4" w:rsidP="004D3A59">
      <w:pPr>
        <w:spacing w:after="0"/>
        <w:rPr>
          <w:rFonts w:asciiTheme="majorHAnsi" w:eastAsiaTheme="majorHAnsi" w:hAnsiTheme="majorHAnsi"/>
          <w:szCs w:val="20"/>
        </w:rPr>
      </w:pPr>
    </w:p>
    <w:p w14:paraId="0D271B29" w14:textId="31C2104B" w:rsidR="0078299A" w:rsidRDefault="0078299A" w:rsidP="004D3A59">
      <w:pPr>
        <w:spacing w:after="0"/>
      </w:pPr>
      <w:r w:rsidRPr="0078299A">
        <w:rPr>
          <w:rFonts w:hint="eastAsia"/>
          <w:b/>
          <w:bCs/>
        </w:rPr>
        <w:t>R</w:t>
      </w:r>
      <w:r w:rsidRPr="0078299A">
        <w:rPr>
          <w:b/>
          <w:bCs/>
        </w:rPr>
        <w:t>elationship 3)</w:t>
      </w:r>
      <w:r>
        <w:t xml:space="preserve"> </w:t>
      </w:r>
      <w:proofErr w:type="spellStart"/>
      <w:r>
        <w:t>Haz</w:t>
      </w:r>
      <w:r w:rsidR="009C5038">
        <w:t>i</w:t>
      </w:r>
      <w:r>
        <w:t>um</w:t>
      </w:r>
      <w:proofErr w:type="spellEnd"/>
      <w:r>
        <w:t xml:space="preserve"> concentration surge right after leaving of </w:t>
      </w:r>
      <w:proofErr w:type="spellStart"/>
      <w:r>
        <w:t>Bramar</w:t>
      </w:r>
      <w:proofErr w:type="spellEnd"/>
      <w:r>
        <w:t xml:space="preserve"> Mat</w:t>
      </w:r>
      <w:r w:rsidR="0084797B">
        <w:t xml:space="preserve"> and</w:t>
      </w:r>
      <w:r w:rsidR="003863CE">
        <w:t xml:space="preserve"> </w:t>
      </w:r>
      <w:proofErr w:type="spellStart"/>
      <w:r w:rsidR="0084797B">
        <w:t>Orhan</w:t>
      </w:r>
      <w:proofErr w:type="spellEnd"/>
      <w:r w:rsidR="0084797B">
        <w:t xml:space="preserve"> Strum </w:t>
      </w:r>
      <w:r w:rsidR="003863CE">
        <w:t xml:space="preserve">during </w:t>
      </w:r>
      <w:r w:rsidR="0084797B">
        <w:t xml:space="preserve">the </w:t>
      </w:r>
      <w:r w:rsidR="003863CE">
        <w:t>weekend</w:t>
      </w:r>
      <w:r w:rsidR="0084797B">
        <w:t xml:space="preserve">. Also, </w:t>
      </w:r>
      <w:proofErr w:type="spellStart"/>
      <w:r w:rsidR="0084797B">
        <w:t>Orhan</w:t>
      </w:r>
      <w:proofErr w:type="spellEnd"/>
      <w:r w:rsidR="0084797B">
        <w:t xml:space="preserve"> Strum leaving rater.</w:t>
      </w:r>
    </w:p>
    <w:p w14:paraId="44F80B4D" w14:textId="17E3C60C" w:rsidR="0078299A" w:rsidRDefault="0078299A" w:rsidP="004D3A59">
      <w:pPr>
        <w:spacing w:after="0"/>
      </w:pPr>
      <w:r>
        <w:rPr>
          <w:rFonts w:hint="eastAsia"/>
        </w:rPr>
        <w:t xml:space="preserve"> </w:t>
      </w:r>
      <w:r>
        <w:t xml:space="preserve">           </w:t>
      </w:r>
      <w:proofErr w:type="spellStart"/>
      <w:r>
        <w:t>Bramar</w:t>
      </w:r>
      <w:proofErr w:type="spellEnd"/>
      <w:r>
        <w:t xml:space="preserve"> Mat’s visit on </w:t>
      </w:r>
      <w:r w:rsidR="0084797B">
        <w:t xml:space="preserve">the </w:t>
      </w:r>
      <w:r>
        <w:t>weekend</w:t>
      </w:r>
    </w:p>
    <w:p w14:paraId="30BEB6E0" w14:textId="2DE53614" w:rsidR="0078299A" w:rsidRDefault="0078299A" w:rsidP="004D3A59">
      <w:pPr>
        <w:spacing w:after="0"/>
      </w:pPr>
      <w:r>
        <w:rPr>
          <w:noProof/>
        </w:rPr>
        <w:drawing>
          <wp:inline distT="0" distB="0" distL="0" distR="0" wp14:anchorId="3C2AA009" wp14:editId="2B4DF412">
            <wp:extent cx="3088982" cy="1497166"/>
            <wp:effectExtent l="0" t="0" r="0" b="8255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7872" cy="1511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6FE8F" w14:textId="50839659" w:rsidR="0084797B" w:rsidRDefault="0084797B" w:rsidP="0084797B">
      <w:pPr>
        <w:spacing w:after="0"/>
      </w:pPr>
      <w:r>
        <w:tab/>
        <w:t xml:space="preserve">    </w:t>
      </w:r>
      <w:proofErr w:type="spellStart"/>
      <w:r>
        <w:t>Orhan</w:t>
      </w:r>
      <w:proofErr w:type="spellEnd"/>
      <w:r>
        <w:t xml:space="preserve"> Strum’s visit on the weekend</w:t>
      </w:r>
    </w:p>
    <w:p w14:paraId="4D586CEA" w14:textId="76EEAFF5" w:rsidR="0084797B" w:rsidRPr="0084797B" w:rsidRDefault="0084797B" w:rsidP="004D3A59">
      <w:pPr>
        <w:spacing w:after="0"/>
      </w:pPr>
      <w:r>
        <w:rPr>
          <w:noProof/>
        </w:rPr>
        <w:drawing>
          <wp:inline distT="0" distB="0" distL="0" distR="0" wp14:anchorId="3DE148B5" wp14:editId="4D7D9EA7">
            <wp:extent cx="3081297" cy="1459284"/>
            <wp:effectExtent l="0" t="0" r="5080" b="762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666" cy="146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31422" w14:textId="61DAD3DD" w:rsidR="0078299A" w:rsidRDefault="0078299A" w:rsidP="004D3A59">
      <w:pPr>
        <w:spacing w:after="0"/>
      </w:pPr>
      <w:r>
        <w:lastRenderedPageBreak/>
        <w:t xml:space="preserve">         </w:t>
      </w:r>
      <w:r w:rsidR="00545C3C">
        <w:t xml:space="preserve">     </w:t>
      </w:r>
      <w:r>
        <w:t xml:space="preserve">   </w:t>
      </w:r>
      <w:proofErr w:type="spellStart"/>
      <w:r>
        <w:t>Hazium</w:t>
      </w:r>
      <w:proofErr w:type="spellEnd"/>
      <w:r>
        <w:t xml:space="preserve"> concentration</w:t>
      </w:r>
    </w:p>
    <w:p w14:paraId="0105DA1A" w14:textId="18317555" w:rsidR="0078299A" w:rsidRDefault="00545C3C" w:rsidP="004D3A59">
      <w:pPr>
        <w:spacing w:after="0"/>
      </w:pPr>
      <w:r>
        <w:rPr>
          <w:noProof/>
        </w:rPr>
        <w:drawing>
          <wp:inline distT="0" distB="0" distL="0" distR="0" wp14:anchorId="43788A73" wp14:editId="6469ED0D">
            <wp:extent cx="4133850" cy="1853969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693" cy="1858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B7202" w14:textId="16611DFE" w:rsidR="0078299A" w:rsidRDefault="00DF4643" w:rsidP="004D3A59">
      <w:pPr>
        <w:spacing w:after="0"/>
      </w:pPr>
      <w:r>
        <w:t>A</w:t>
      </w:r>
      <w:r w:rsidR="0078299A">
        <w:t xml:space="preserve">bnormal visit of </w:t>
      </w:r>
      <w:proofErr w:type="spellStart"/>
      <w:r w:rsidR="0078299A">
        <w:t>Bramar</w:t>
      </w:r>
      <w:proofErr w:type="spellEnd"/>
      <w:r w:rsidR="0078299A">
        <w:t xml:space="preserve"> Mat</w:t>
      </w:r>
      <w:r>
        <w:t xml:space="preserve"> was described</w:t>
      </w:r>
      <w:r w:rsidR="0078299A">
        <w:t xml:space="preserve"> at Question 3-1. When </w:t>
      </w:r>
      <w:r>
        <w:t xml:space="preserve">we compared this information with the building data, we figured out that </w:t>
      </w:r>
      <w:proofErr w:type="spellStart"/>
      <w:r>
        <w:t>Hazium</w:t>
      </w:r>
      <w:proofErr w:type="spellEnd"/>
      <w:r>
        <w:t xml:space="preserve"> concentration increases rapidly right after </w:t>
      </w:r>
      <w:proofErr w:type="spellStart"/>
      <w:r>
        <w:t>Bramar</w:t>
      </w:r>
      <w:proofErr w:type="spellEnd"/>
      <w:r>
        <w:t xml:space="preserve"> Mat left the building. We can infer that </w:t>
      </w:r>
      <w:proofErr w:type="spellStart"/>
      <w:r>
        <w:t>Bramar</w:t>
      </w:r>
      <w:proofErr w:type="spellEnd"/>
      <w:r>
        <w:t xml:space="preserve"> Mat might did something suspicious behavior during the visit.</w:t>
      </w:r>
    </w:p>
    <w:p w14:paraId="37F6D87E" w14:textId="13DC2BD3" w:rsidR="00BB1E25" w:rsidRDefault="00BB1E25" w:rsidP="004D3A59">
      <w:pPr>
        <w:spacing w:after="0"/>
      </w:pPr>
    </w:p>
    <w:sectPr w:rsidR="00BB1E2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FB37B0" w14:textId="77777777" w:rsidR="006D3B1E" w:rsidRDefault="006D3B1E" w:rsidP="008020F4">
      <w:pPr>
        <w:spacing w:after="0" w:line="240" w:lineRule="auto"/>
      </w:pPr>
      <w:r>
        <w:separator/>
      </w:r>
    </w:p>
  </w:endnote>
  <w:endnote w:type="continuationSeparator" w:id="0">
    <w:p w14:paraId="534D51F1" w14:textId="77777777" w:rsidR="006D3B1E" w:rsidRDefault="006D3B1E" w:rsidP="00802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5DA38F" w14:textId="77777777" w:rsidR="006D3B1E" w:rsidRDefault="006D3B1E" w:rsidP="008020F4">
      <w:pPr>
        <w:spacing w:after="0" w:line="240" w:lineRule="auto"/>
      </w:pPr>
      <w:r>
        <w:separator/>
      </w:r>
    </w:p>
  </w:footnote>
  <w:footnote w:type="continuationSeparator" w:id="0">
    <w:p w14:paraId="52B50EB7" w14:textId="77777777" w:rsidR="006D3B1E" w:rsidRDefault="006D3B1E" w:rsidP="008020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2A3ED2"/>
    <w:multiLevelType w:val="hybridMultilevel"/>
    <w:tmpl w:val="541044EA"/>
    <w:lvl w:ilvl="0" w:tplc="166C8950">
      <w:numFmt w:val="bullet"/>
      <w:lvlText w:val="-"/>
      <w:lvlJc w:val="left"/>
      <w:pPr>
        <w:ind w:left="465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5" w:hanging="40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MTM0MjExsrQ0MDdQ0lEKTi0uzszPAykwrgUAiuieXCwAAAA="/>
  </w:docVars>
  <w:rsids>
    <w:rsidRoot w:val="00DE6316"/>
    <w:rsid w:val="000505F6"/>
    <w:rsid w:val="00070E49"/>
    <w:rsid w:val="00071757"/>
    <w:rsid w:val="00080BA5"/>
    <w:rsid w:val="000D0A1A"/>
    <w:rsid w:val="000D5F8D"/>
    <w:rsid w:val="000E6E0E"/>
    <w:rsid w:val="00114D2F"/>
    <w:rsid w:val="00124877"/>
    <w:rsid w:val="001C5B17"/>
    <w:rsid w:val="00224C1A"/>
    <w:rsid w:val="00295E7A"/>
    <w:rsid w:val="002A0714"/>
    <w:rsid w:val="002B0F82"/>
    <w:rsid w:val="002E1608"/>
    <w:rsid w:val="00315EC3"/>
    <w:rsid w:val="0033292E"/>
    <w:rsid w:val="00335EF5"/>
    <w:rsid w:val="00340891"/>
    <w:rsid w:val="003468D5"/>
    <w:rsid w:val="00351A94"/>
    <w:rsid w:val="00363D93"/>
    <w:rsid w:val="003650A7"/>
    <w:rsid w:val="00376B9B"/>
    <w:rsid w:val="003863CE"/>
    <w:rsid w:val="0043671C"/>
    <w:rsid w:val="00453C2D"/>
    <w:rsid w:val="00464A94"/>
    <w:rsid w:val="004A72AA"/>
    <w:rsid w:val="004B4F28"/>
    <w:rsid w:val="004C49BF"/>
    <w:rsid w:val="004D3A59"/>
    <w:rsid w:val="004D71D9"/>
    <w:rsid w:val="004E6533"/>
    <w:rsid w:val="004F7204"/>
    <w:rsid w:val="005036ED"/>
    <w:rsid w:val="00545C3C"/>
    <w:rsid w:val="00547B83"/>
    <w:rsid w:val="00576271"/>
    <w:rsid w:val="00576874"/>
    <w:rsid w:val="00590504"/>
    <w:rsid w:val="005D1601"/>
    <w:rsid w:val="005E506A"/>
    <w:rsid w:val="005F53C1"/>
    <w:rsid w:val="00614795"/>
    <w:rsid w:val="006158E0"/>
    <w:rsid w:val="0066390A"/>
    <w:rsid w:val="006B5910"/>
    <w:rsid w:val="006D3B1E"/>
    <w:rsid w:val="006D6DB8"/>
    <w:rsid w:val="006F12EF"/>
    <w:rsid w:val="007520CD"/>
    <w:rsid w:val="00781533"/>
    <w:rsid w:val="0078299A"/>
    <w:rsid w:val="007A6BC4"/>
    <w:rsid w:val="007B2D40"/>
    <w:rsid w:val="008020F4"/>
    <w:rsid w:val="00807D8A"/>
    <w:rsid w:val="0084797B"/>
    <w:rsid w:val="0089209E"/>
    <w:rsid w:val="008A1A27"/>
    <w:rsid w:val="008C1924"/>
    <w:rsid w:val="00903753"/>
    <w:rsid w:val="00916324"/>
    <w:rsid w:val="0094161B"/>
    <w:rsid w:val="009612C7"/>
    <w:rsid w:val="009C0E69"/>
    <w:rsid w:val="009C5038"/>
    <w:rsid w:val="00A24B82"/>
    <w:rsid w:val="00A34349"/>
    <w:rsid w:val="00A451AB"/>
    <w:rsid w:val="00A96352"/>
    <w:rsid w:val="00AA37BE"/>
    <w:rsid w:val="00AA55B8"/>
    <w:rsid w:val="00AB729F"/>
    <w:rsid w:val="00AF164F"/>
    <w:rsid w:val="00B06626"/>
    <w:rsid w:val="00B60974"/>
    <w:rsid w:val="00B63696"/>
    <w:rsid w:val="00BB1E25"/>
    <w:rsid w:val="00BB404B"/>
    <w:rsid w:val="00BD6155"/>
    <w:rsid w:val="00BF0DCE"/>
    <w:rsid w:val="00C10FE7"/>
    <w:rsid w:val="00C263B8"/>
    <w:rsid w:val="00C340EA"/>
    <w:rsid w:val="00C82EDD"/>
    <w:rsid w:val="00C926F3"/>
    <w:rsid w:val="00CB6B41"/>
    <w:rsid w:val="00CF4262"/>
    <w:rsid w:val="00D229C2"/>
    <w:rsid w:val="00D32AEE"/>
    <w:rsid w:val="00D52E84"/>
    <w:rsid w:val="00D55BFA"/>
    <w:rsid w:val="00D672E2"/>
    <w:rsid w:val="00D87FF1"/>
    <w:rsid w:val="00DA7DE9"/>
    <w:rsid w:val="00DB5985"/>
    <w:rsid w:val="00DC31BA"/>
    <w:rsid w:val="00DE6316"/>
    <w:rsid w:val="00DF4643"/>
    <w:rsid w:val="00E1451E"/>
    <w:rsid w:val="00E14BEE"/>
    <w:rsid w:val="00E556BA"/>
    <w:rsid w:val="00E83395"/>
    <w:rsid w:val="00EB4FAB"/>
    <w:rsid w:val="00EB63A1"/>
    <w:rsid w:val="00F2435F"/>
    <w:rsid w:val="00F919E1"/>
    <w:rsid w:val="00FB1ADB"/>
    <w:rsid w:val="00FB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F8414D"/>
  <w15:chartTrackingRefBased/>
  <w15:docId w15:val="{3234927B-7145-4B3A-AF3D-89D91EC90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4D3A59"/>
    <w:rPr>
      <w:color w:val="0000FF"/>
      <w:u w:val="single"/>
    </w:rPr>
  </w:style>
  <w:style w:type="character" w:styleId="a4">
    <w:name w:val="FollowedHyperlink"/>
    <w:basedOn w:val="a0"/>
    <w:uiPriority w:val="99"/>
    <w:semiHidden/>
    <w:unhideWhenUsed/>
    <w:rsid w:val="004D3A59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590504"/>
    <w:pPr>
      <w:ind w:leftChars="400" w:left="800"/>
    </w:pPr>
  </w:style>
  <w:style w:type="paragraph" w:customStyle="1" w:styleId="1">
    <w:name w:val="표준1"/>
    <w:basedOn w:val="a"/>
    <w:rsid w:val="00BD6155"/>
    <w:pPr>
      <w:spacing w:line="256" w:lineRule="auto"/>
      <w:textAlignment w:val="baseline"/>
    </w:pPr>
    <w:rPr>
      <w:rFonts w:ascii="맑은 고딕" w:eastAsia="굴림" w:hAnsi="굴림" w:cs="굴림"/>
      <w:color w:val="000000"/>
      <w:szCs w:val="20"/>
    </w:rPr>
  </w:style>
  <w:style w:type="paragraph" w:styleId="a6">
    <w:name w:val="Balloon Text"/>
    <w:basedOn w:val="a"/>
    <w:link w:val="Char"/>
    <w:uiPriority w:val="99"/>
    <w:semiHidden/>
    <w:unhideWhenUsed/>
    <w:rsid w:val="00A34349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A34349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8020F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8020F4"/>
  </w:style>
  <w:style w:type="paragraph" w:styleId="a8">
    <w:name w:val="footer"/>
    <w:basedOn w:val="a"/>
    <w:link w:val="Char1"/>
    <w:uiPriority w:val="99"/>
    <w:unhideWhenUsed/>
    <w:rsid w:val="008020F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8020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3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4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0.gif"/><Relationship Id="rId26" Type="http://schemas.openxmlformats.org/officeDocument/2006/relationships/image" Target="media/image18.gif"/><Relationship Id="rId39" Type="http://schemas.openxmlformats.org/officeDocument/2006/relationships/image" Target="media/image31.png"/><Relationship Id="rId21" Type="http://schemas.openxmlformats.org/officeDocument/2006/relationships/image" Target="media/image13.gif"/><Relationship Id="rId34" Type="http://schemas.openxmlformats.org/officeDocument/2006/relationships/image" Target="media/image26.gif"/><Relationship Id="rId42" Type="http://schemas.openxmlformats.org/officeDocument/2006/relationships/image" Target="media/image34.png"/><Relationship Id="rId47" Type="http://schemas.openxmlformats.org/officeDocument/2006/relationships/image" Target="media/image39.gif"/><Relationship Id="rId50" Type="http://schemas.openxmlformats.org/officeDocument/2006/relationships/image" Target="media/image42.gif"/><Relationship Id="rId55" Type="http://schemas.openxmlformats.org/officeDocument/2006/relationships/image" Target="media/image47.gif"/><Relationship Id="rId63" Type="http://schemas.openxmlformats.org/officeDocument/2006/relationships/image" Target="media/image55.gif"/><Relationship Id="rId68" Type="http://schemas.openxmlformats.org/officeDocument/2006/relationships/image" Target="media/image60.png"/><Relationship Id="rId7" Type="http://schemas.openxmlformats.org/officeDocument/2006/relationships/hyperlink" Target="https://github.com/Sunny8747/UNIST_InfoVis/blob/master/VAST_Challenge_2016_MC2/d3gantt_original.html" TargetMode="External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unny8747.github.io/UNIST_InfoVis/VAST_Challenge_2016_MC2/building_line_chart.html" TargetMode="External"/><Relationship Id="rId29" Type="http://schemas.openxmlformats.org/officeDocument/2006/relationships/image" Target="media/image21.gi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6.gif"/><Relationship Id="rId32" Type="http://schemas.openxmlformats.org/officeDocument/2006/relationships/image" Target="media/image24.gif"/><Relationship Id="rId37" Type="http://schemas.openxmlformats.org/officeDocument/2006/relationships/image" Target="media/image29.jpeg"/><Relationship Id="rId40" Type="http://schemas.openxmlformats.org/officeDocument/2006/relationships/image" Target="media/image32.png"/><Relationship Id="rId45" Type="http://schemas.openxmlformats.org/officeDocument/2006/relationships/image" Target="media/image37.gif"/><Relationship Id="rId53" Type="http://schemas.openxmlformats.org/officeDocument/2006/relationships/image" Target="media/image45.gif"/><Relationship Id="rId58" Type="http://schemas.openxmlformats.org/officeDocument/2006/relationships/image" Target="media/image50.gif"/><Relationship Id="rId66" Type="http://schemas.openxmlformats.org/officeDocument/2006/relationships/image" Target="media/image58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5.gif"/><Relationship Id="rId28" Type="http://schemas.openxmlformats.org/officeDocument/2006/relationships/image" Target="media/image20.gif"/><Relationship Id="rId36" Type="http://schemas.openxmlformats.org/officeDocument/2006/relationships/image" Target="media/image28.jpeg"/><Relationship Id="rId49" Type="http://schemas.openxmlformats.org/officeDocument/2006/relationships/image" Target="media/image41.gif"/><Relationship Id="rId57" Type="http://schemas.openxmlformats.org/officeDocument/2006/relationships/image" Target="media/image49.gif"/><Relationship Id="rId61" Type="http://schemas.openxmlformats.org/officeDocument/2006/relationships/image" Target="media/image53.gif"/><Relationship Id="rId10" Type="http://schemas.openxmlformats.org/officeDocument/2006/relationships/image" Target="media/image3.jpeg"/><Relationship Id="rId19" Type="http://schemas.openxmlformats.org/officeDocument/2006/relationships/image" Target="media/image11.gif"/><Relationship Id="rId31" Type="http://schemas.openxmlformats.org/officeDocument/2006/relationships/image" Target="media/image23.gif"/><Relationship Id="rId44" Type="http://schemas.openxmlformats.org/officeDocument/2006/relationships/image" Target="media/image36.png"/><Relationship Id="rId52" Type="http://schemas.openxmlformats.org/officeDocument/2006/relationships/image" Target="media/image44.gif"/><Relationship Id="rId60" Type="http://schemas.openxmlformats.org/officeDocument/2006/relationships/image" Target="media/image52.gif"/><Relationship Id="rId65" Type="http://schemas.openxmlformats.org/officeDocument/2006/relationships/image" Target="media/image57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4.gif"/><Relationship Id="rId27" Type="http://schemas.openxmlformats.org/officeDocument/2006/relationships/image" Target="media/image19.gif"/><Relationship Id="rId30" Type="http://schemas.openxmlformats.org/officeDocument/2006/relationships/image" Target="media/image22.gif"/><Relationship Id="rId35" Type="http://schemas.openxmlformats.org/officeDocument/2006/relationships/image" Target="media/image27.gif"/><Relationship Id="rId43" Type="http://schemas.openxmlformats.org/officeDocument/2006/relationships/image" Target="media/image35.png"/><Relationship Id="rId48" Type="http://schemas.openxmlformats.org/officeDocument/2006/relationships/image" Target="media/image40.gif"/><Relationship Id="rId56" Type="http://schemas.openxmlformats.org/officeDocument/2006/relationships/image" Target="media/image48.gif"/><Relationship Id="rId64" Type="http://schemas.openxmlformats.org/officeDocument/2006/relationships/image" Target="media/image56.gif"/><Relationship Id="rId69" Type="http://schemas.openxmlformats.org/officeDocument/2006/relationships/image" Target="media/image61.gif"/><Relationship Id="rId8" Type="http://schemas.openxmlformats.org/officeDocument/2006/relationships/image" Target="media/image1.jpeg"/><Relationship Id="rId51" Type="http://schemas.openxmlformats.org/officeDocument/2006/relationships/image" Target="media/image43.gif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5.jpeg"/><Relationship Id="rId17" Type="http://schemas.openxmlformats.org/officeDocument/2006/relationships/image" Target="media/image9.gif"/><Relationship Id="rId25" Type="http://schemas.openxmlformats.org/officeDocument/2006/relationships/image" Target="media/image17.gif"/><Relationship Id="rId33" Type="http://schemas.openxmlformats.org/officeDocument/2006/relationships/image" Target="media/image25.gif"/><Relationship Id="rId38" Type="http://schemas.openxmlformats.org/officeDocument/2006/relationships/image" Target="media/image30.jpeg"/><Relationship Id="rId46" Type="http://schemas.openxmlformats.org/officeDocument/2006/relationships/image" Target="media/image38.gif"/><Relationship Id="rId59" Type="http://schemas.openxmlformats.org/officeDocument/2006/relationships/image" Target="media/image51.gif"/><Relationship Id="rId67" Type="http://schemas.openxmlformats.org/officeDocument/2006/relationships/image" Target="media/image59.jpeg"/><Relationship Id="rId20" Type="http://schemas.openxmlformats.org/officeDocument/2006/relationships/image" Target="media/image12.gif"/><Relationship Id="rId41" Type="http://schemas.openxmlformats.org/officeDocument/2006/relationships/image" Target="media/image33.png"/><Relationship Id="rId54" Type="http://schemas.openxmlformats.org/officeDocument/2006/relationships/image" Target="media/image46.gif"/><Relationship Id="rId62" Type="http://schemas.openxmlformats.org/officeDocument/2006/relationships/image" Target="media/image54.gif"/><Relationship Id="rId70" Type="http://schemas.openxmlformats.org/officeDocument/2006/relationships/image" Target="media/image62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15</Pages>
  <Words>1561</Words>
  <Characters>8898</Characters>
  <Application>Microsoft Office Word</Application>
  <DocSecurity>0</DocSecurity>
  <Lines>74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(학생) 신선우 (전기전자컴퓨터공학부)</cp:lastModifiedBy>
  <cp:revision>89</cp:revision>
  <cp:lastPrinted>2020-06-02T14:42:00Z</cp:lastPrinted>
  <dcterms:created xsi:type="dcterms:W3CDTF">2019-12-12T10:39:00Z</dcterms:created>
  <dcterms:modified xsi:type="dcterms:W3CDTF">2020-06-02T14:43:00Z</dcterms:modified>
</cp:coreProperties>
</file>